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BFE8C" w14:textId="4ACEEFC3" w:rsidR="000303A7" w:rsidRDefault="00454F27" w:rsidP="00454F27">
      <w:pPr>
        <w:jc w:val="center"/>
      </w:pPr>
      <w:r>
        <w:t>Master of Science in Applied Data Science</w:t>
      </w:r>
    </w:p>
    <w:p w14:paraId="7FD0F69C" w14:textId="2399921D" w:rsidR="00454F27" w:rsidRDefault="00454F27" w:rsidP="00454F27">
      <w:pPr>
        <w:jc w:val="center"/>
      </w:pPr>
      <w:r>
        <w:t>Portfolio Milestone Report</w:t>
      </w:r>
    </w:p>
    <w:p w14:paraId="55871EB4" w14:textId="37A9CF9E" w:rsidR="00454F27" w:rsidRDefault="00454F27" w:rsidP="00454F27">
      <w:pPr>
        <w:jc w:val="center"/>
      </w:pPr>
      <w:r>
        <w:t>Syracuse University</w:t>
      </w:r>
    </w:p>
    <w:p w14:paraId="088EB871" w14:textId="229BF679" w:rsidR="00454F27" w:rsidRDefault="00C36B19" w:rsidP="00454F27">
      <w:pPr>
        <w:jc w:val="center"/>
      </w:pPr>
      <w:r>
        <w:t>Srihari Busam</w:t>
      </w:r>
      <w:r w:rsidR="00454F27">
        <w:t xml:space="preserve"> | </w:t>
      </w:r>
      <w:hyperlink r:id="rId5" w:history="1">
        <w:r w:rsidR="00454F27" w:rsidRPr="00512864">
          <w:rPr>
            <w:rStyle w:val="Hyperlink"/>
          </w:rPr>
          <w:t>sbusam@syr.edy</w:t>
        </w:r>
      </w:hyperlink>
      <w:r w:rsidR="00454F27">
        <w:t xml:space="preserve"> | SUID # XXXX</w:t>
      </w:r>
    </w:p>
    <w:p w14:paraId="544B4EEE" w14:textId="3C4934A4" w:rsidR="00C36B19" w:rsidRDefault="00C36B19" w:rsidP="00C36B19">
      <w:pPr>
        <w:pStyle w:val="Heading1"/>
      </w:pPr>
      <w:r>
        <w:t>Why I wanted to pursue education in Data Science</w:t>
      </w:r>
    </w:p>
    <w:p w14:paraId="5F753B89" w14:textId="4FB635AA" w:rsidR="00D16CA0" w:rsidRPr="00D16CA0" w:rsidRDefault="00D16CA0" w:rsidP="00D16CA0">
      <w:r>
        <w:t>I have been developing software for almost 1</w:t>
      </w:r>
      <w:r w:rsidR="002D7F94">
        <w:t xml:space="preserve">8+ </w:t>
      </w:r>
      <w:r>
        <w:t xml:space="preserve">years now. During the </w:t>
      </w:r>
      <w:proofErr w:type="spellStart"/>
      <w:r>
        <w:t>later</w:t>
      </w:r>
      <w:proofErr w:type="spellEnd"/>
      <w:r>
        <w:t xml:space="preserve"> part of my career, every organization </w:t>
      </w:r>
      <w:r w:rsidR="00627BD4">
        <w:t xml:space="preserve">I was part of </w:t>
      </w:r>
      <w:r>
        <w:t xml:space="preserve">got access to data scientist resources. </w:t>
      </w:r>
      <w:r w:rsidR="00627BD4">
        <w:t>In one project, o</w:t>
      </w:r>
      <w:r>
        <w:t xml:space="preserve">ur team planned to use sentiment analysis and classification experiments to improve our systems from engineering. I started managing the data scientist assigned to our organization. Overall, I felt the results were not positive as I thought the data scientist provided a generic solution that </w:t>
      </w:r>
      <w:r w:rsidR="00627BD4">
        <w:t xml:space="preserve">does not apply to my team's business </w:t>
      </w:r>
      <w:r>
        <w:t xml:space="preserve">domain. </w:t>
      </w:r>
      <w:r w:rsidR="00627BD4">
        <w:t>Our team had data at scale, and data scientists struggled with cleaning and processing the data. I got an idea of the data potential with my interactions with the data scientist, and I have good familiarity with dealing with data at scale. I felt getting a traditional education in applied machine learning to bring out data insights would further my career. That is why I wanted to pursue an M.S. program in applied data science.</w:t>
      </w:r>
    </w:p>
    <w:p w14:paraId="139558FA" w14:textId="1328F247" w:rsidR="00C36B19" w:rsidRDefault="00C36B19" w:rsidP="00C36B19">
      <w:pPr>
        <w:pStyle w:val="Heading1"/>
      </w:pPr>
      <w:r>
        <w:t>How the Applied Data Science program helped me</w:t>
      </w:r>
    </w:p>
    <w:p w14:paraId="24E337FB" w14:textId="34DE6CE9" w:rsidR="003D4506" w:rsidRDefault="003D24E7" w:rsidP="003D4506">
      <w:r>
        <w:t>MBC 638 class is my first exposure to statistics. I did not do any formal training or course on statistics before. This class, in my view, is the foundation for the rest of the system. IST 772(</w:t>
      </w:r>
      <w:r w:rsidRPr="003D24E7">
        <w:t>Quantitative Reasoning for Data Science</w:t>
      </w:r>
      <w:r>
        <w:t xml:space="preserve">) reinforced the learning of MBC 638 and provided </w:t>
      </w:r>
      <w:proofErr w:type="spellStart"/>
      <w:r>
        <w:t>bayesian</w:t>
      </w:r>
      <w:proofErr w:type="spellEnd"/>
      <w:r>
        <w:t xml:space="preserve"> thinking. IST 772 also provided a playground to explore the concepts through R.</w:t>
      </w:r>
    </w:p>
    <w:p w14:paraId="5404EB47" w14:textId="0913FBDE" w:rsidR="002B53D7" w:rsidRDefault="002B53D7" w:rsidP="003D4506">
      <w:r>
        <w:t>I</w:t>
      </w:r>
      <w:r w:rsidR="00627BD4">
        <w:t xml:space="preserve"> explored big data processing using Python and Apache Spark and worked on my Project-related deep learning leveraging </w:t>
      </w:r>
      <w:proofErr w:type="spellStart"/>
      <w:r w:rsidR="00627BD4">
        <w:t>Tensorflow</w:t>
      </w:r>
      <w:proofErr w:type="spellEnd"/>
      <w:r w:rsidR="00627BD4">
        <w:t>. IST 707 (Applied Machine Learning) helped me understand the techniques related to various regression and classification methods using the R tool. IST 718(Big Data Analytics) is where the learning took top gear with real-world problems and vast amounts of data</w:t>
      </w:r>
      <w:r>
        <w:t xml:space="preserve">. </w:t>
      </w:r>
    </w:p>
    <w:p w14:paraId="18A1D83D" w14:textId="2F1011FA" w:rsidR="002B53D7" w:rsidRDefault="002B53D7" w:rsidP="003D4506">
      <w:r w:rsidRPr="002B53D7">
        <w:t>IST 719</w:t>
      </w:r>
      <w:r>
        <w:t xml:space="preserve"> (</w:t>
      </w:r>
      <w:r w:rsidRPr="002B53D7">
        <w:t>Information Visualization</w:t>
      </w:r>
      <w:r>
        <w:t>) provided me with a great understanding of how important it understand the audience and present the data accordingly.</w:t>
      </w:r>
    </w:p>
    <w:p w14:paraId="168E78B8" w14:textId="012BAC6B" w:rsidR="002B53D7" w:rsidRPr="003D4506" w:rsidRDefault="002B53D7" w:rsidP="003D4506">
      <w:r>
        <w:t xml:space="preserve">In today's world, data science deals with the data's 3 V's (volume, velocity, and variety). RDBMS may not scale enough to solve all data problems as information evolves. IST 659 </w:t>
      </w:r>
      <w:proofErr w:type="gramStart"/>
      <w:r>
        <w:t>provided(</w:t>
      </w:r>
      <w:proofErr w:type="gramEnd"/>
      <w:r>
        <w:t xml:space="preserve">Data Administration Concepts and Database Management) traditional RDBMS management aspects. These base concepts are furthered by </w:t>
      </w:r>
      <w:r w:rsidRPr="002B53D7">
        <w:t>IST 769</w:t>
      </w:r>
      <w:r>
        <w:t xml:space="preserve"> (</w:t>
      </w:r>
      <w:r w:rsidRPr="002B53D7">
        <w:t>Advanced Big Data Management</w:t>
      </w:r>
      <w:r>
        <w:t>), which provided an overview of other No-SQL systems and introduced the idea of polyglot database systems that will help solve real-world problems.</w:t>
      </w:r>
    </w:p>
    <w:p w14:paraId="3C14A6DD" w14:textId="533CD40E" w:rsidR="00C36B19" w:rsidRDefault="00C36B19" w:rsidP="00C36B19">
      <w:pPr>
        <w:pStyle w:val="Heading1"/>
      </w:pPr>
      <w:r>
        <w:t>How am I planning to fu</w:t>
      </w:r>
      <w:r w:rsidR="00B31F98">
        <w:t>r</w:t>
      </w:r>
      <w:r>
        <w:t>ther my learning?</w:t>
      </w:r>
    </w:p>
    <w:p w14:paraId="5FA00DA0" w14:textId="5EB22360" w:rsidR="00B31F98" w:rsidRDefault="00B31F98" w:rsidP="00B31F98">
      <w:r>
        <w:t xml:space="preserve">The Applied Data Science program gave relevant theoretical aspects underpinning descriptive statistics and Machine Learning. Our engineering teams produce Petabytes of time series operational data at my current organization. There is a huge opportunity to mine the operational data, which can help improve </w:t>
      </w:r>
      <w:r>
        <w:lastRenderedPageBreak/>
        <w:t>processes and reduce costs for the organization through the forecasting and classification techniques I learned in the program.</w:t>
      </w:r>
    </w:p>
    <w:p w14:paraId="05680592" w14:textId="6468A025" w:rsidR="00A97D63" w:rsidRPr="00D379FD" w:rsidRDefault="00A97D63" w:rsidP="00D379FD">
      <w:pPr>
        <w:pStyle w:val="Heading1"/>
        <w:rPr>
          <w:b/>
          <w:bCs/>
        </w:rPr>
      </w:pPr>
      <w:r w:rsidRPr="00D379FD">
        <w:rPr>
          <w:b/>
          <w:bCs/>
        </w:rPr>
        <w:t>Projects</w:t>
      </w:r>
      <w:r w:rsidR="00B96FE6" w:rsidRPr="00D379FD">
        <w:rPr>
          <w:b/>
          <w:bCs/>
        </w:rPr>
        <w:t>/experiences</w:t>
      </w:r>
      <w:r w:rsidRPr="00D379FD">
        <w:rPr>
          <w:b/>
          <w:bCs/>
        </w:rPr>
        <w:t xml:space="preserve"> for the portfolio</w:t>
      </w:r>
    </w:p>
    <w:tbl>
      <w:tblPr>
        <w:tblStyle w:val="TableGrid"/>
        <w:tblW w:w="9900" w:type="dxa"/>
        <w:tblInd w:w="-95" w:type="dxa"/>
        <w:tblLook w:val="04A0" w:firstRow="1" w:lastRow="0" w:firstColumn="1" w:lastColumn="0" w:noHBand="0" w:noVBand="1"/>
      </w:tblPr>
      <w:tblGrid>
        <w:gridCol w:w="2340"/>
        <w:gridCol w:w="3870"/>
        <w:gridCol w:w="3690"/>
      </w:tblGrid>
      <w:tr w:rsidR="00A97D63" w14:paraId="052C0B70" w14:textId="77777777" w:rsidTr="00A6546F">
        <w:tc>
          <w:tcPr>
            <w:tcW w:w="2340" w:type="dxa"/>
          </w:tcPr>
          <w:p w14:paraId="5065C26E" w14:textId="048BAFDD" w:rsidR="00A97D63" w:rsidRPr="00A6546F" w:rsidRDefault="00B96FE6" w:rsidP="00A6546F">
            <w:pPr>
              <w:jc w:val="center"/>
              <w:rPr>
                <w:b/>
                <w:bCs/>
              </w:rPr>
            </w:pPr>
            <w:r w:rsidRPr="00A6546F">
              <w:rPr>
                <w:b/>
                <w:bCs/>
              </w:rPr>
              <w:t>Course</w:t>
            </w:r>
          </w:p>
        </w:tc>
        <w:tc>
          <w:tcPr>
            <w:tcW w:w="3870" w:type="dxa"/>
          </w:tcPr>
          <w:p w14:paraId="6AE0E4A1" w14:textId="57081315" w:rsidR="00A97D63" w:rsidRPr="00A6546F" w:rsidRDefault="00B96FE6" w:rsidP="00A6546F">
            <w:pPr>
              <w:jc w:val="center"/>
              <w:rPr>
                <w:b/>
                <w:bCs/>
              </w:rPr>
            </w:pPr>
            <w:r w:rsidRPr="00A6546F">
              <w:rPr>
                <w:b/>
                <w:bCs/>
              </w:rPr>
              <w:t>Project/Course overview</w:t>
            </w:r>
          </w:p>
        </w:tc>
        <w:tc>
          <w:tcPr>
            <w:tcW w:w="3690" w:type="dxa"/>
          </w:tcPr>
          <w:p w14:paraId="50AFD931" w14:textId="34388DBC" w:rsidR="00A97D63" w:rsidRPr="00A6546F" w:rsidRDefault="00B96FE6" w:rsidP="00A6546F">
            <w:pPr>
              <w:jc w:val="center"/>
              <w:rPr>
                <w:b/>
                <w:bCs/>
              </w:rPr>
            </w:pPr>
            <w:r w:rsidRPr="00A6546F">
              <w:rPr>
                <w:b/>
                <w:bCs/>
              </w:rPr>
              <w:t>Learnings</w:t>
            </w:r>
          </w:p>
        </w:tc>
      </w:tr>
      <w:tr w:rsidR="00A97D63" w14:paraId="3EA78E34" w14:textId="77777777" w:rsidTr="00A6546F">
        <w:tc>
          <w:tcPr>
            <w:tcW w:w="2340" w:type="dxa"/>
          </w:tcPr>
          <w:p w14:paraId="66F0B730" w14:textId="77777777" w:rsidR="00B96FE6" w:rsidRDefault="00B96FE6" w:rsidP="00B31F98">
            <w:r w:rsidRPr="00B96FE6">
              <w:t xml:space="preserve">MBC 638 </w:t>
            </w:r>
          </w:p>
          <w:p w14:paraId="05BF8AFA" w14:textId="3A659ACE" w:rsidR="00B96FE6" w:rsidRPr="00B96FE6" w:rsidRDefault="00B96FE6" w:rsidP="00B31F98">
            <w:pPr>
              <w:rPr>
                <w:b/>
                <w:bCs/>
              </w:rPr>
            </w:pPr>
            <w:r w:rsidRPr="00B96FE6">
              <w:rPr>
                <w:b/>
                <w:bCs/>
              </w:rPr>
              <w:t>Data Analysis and Decision Making</w:t>
            </w:r>
          </w:p>
        </w:tc>
        <w:tc>
          <w:tcPr>
            <w:tcW w:w="3870" w:type="dxa"/>
          </w:tcPr>
          <w:p w14:paraId="3501CD97" w14:textId="69590C8E" w:rsidR="00A97D63" w:rsidRDefault="0079218B" w:rsidP="00B31F98">
            <w:r>
              <w:t>Process improvement Project:</w:t>
            </w:r>
          </w:p>
          <w:p w14:paraId="184385E5" w14:textId="18D33E1B" w:rsidR="0079218B" w:rsidRPr="0079218B" w:rsidRDefault="0079218B" w:rsidP="00B31F98">
            <w:pPr>
              <w:rPr>
                <w:b/>
                <w:bCs/>
              </w:rPr>
            </w:pPr>
            <w:r w:rsidRPr="0079218B">
              <w:rPr>
                <w:b/>
                <w:bCs/>
              </w:rPr>
              <w:t>Reducing minutes late to office</w:t>
            </w:r>
          </w:p>
          <w:p w14:paraId="204350A5" w14:textId="5C22902C" w:rsidR="0079218B" w:rsidRDefault="0079218B" w:rsidP="00B31F98"/>
        </w:tc>
        <w:tc>
          <w:tcPr>
            <w:tcW w:w="3690" w:type="dxa"/>
          </w:tcPr>
          <w:p w14:paraId="517989C8" w14:textId="58CE3A9A" w:rsidR="00A97D63" w:rsidRDefault="00485AEE" w:rsidP="00B31F98">
            <w:r>
              <w:t>Exposure to statistics, hypothesis testing, confidence intervals, different types of errors.</w:t>
            </w:r>
          </w:p>
        </w:tc>
      </w:tr>
      <w:tr w:rsidR="00A97D63" w14:paraId="1692C4A1" w14:textId="77777777" w:rsidTr="00A6546F">
        <w:tc>
          <w:tcPr>
            <w:tcW w:w="2340" w:type="dxa"/>
          </w:tcPr>
          <w:p w14:paraId="10CF886A" w14:textId="77777777" w:rsidR="00B96FE6" w:rsidRDefault="00B96FE6" w:rsidP="00B96FE6">
            <w:r>
              <w:t>IST 718</w:t>
            </w:r>
          </w:p>
          <w:p w14:paraId="3D0744D8" w14:textId="04B106D4" w:rsidR="00A97D63" w:rsidRPr="00B96FE6" w:rsidRDefault="00B96FE6" w:rsidP="00B96FE6">
            <w:pPr>
              <w:rPr>
                <w:b/>
                <w:bCs/>
              </w:rPr>
            </w:pPr>
            <w:r w:rsidRPr="00B96FE6">
              <w:rPr>
                <w:b/>
                <w:bCs/>
              </w:rPr>
              <w:t>Big Data Analytics</w:t>
            </w:r>
          </w:p>
        </w:tc>
        <w:tc>
          <w:tcPr>
            <w:tcW w:w="3870" w:type="dxa"/>
          </w:tcPr>
          <w:p w14:paraId="637084A6" w14:textId="6DA3B823" w:rsidR="00A97D63" w:rsidRDefault="0079218B" w:rsidP="00B31F98">
            <w:r>
              <w:t>Image classification using deep learning:</w:t>
            </w:r>
          </w:p>
          <w:p w14:paraId="5AE8F825" w14:textId="3253F16F" w:rsidR="0079218B" w:rsidRPr="0079218B" w:rsidRDefault="0079218B" w:rsidP="00B31F98">
            <w:pPr>
              <w:rPr>
                <w:b/>
                <w:bCs/>
              </w:rPr>
            </w:pPr>
            <w:r w:rsidRPr="0079218B">
              <w:rPr>
                <w:b/>
                <w:bCs/>
              </w:rPr>
              <w:t>Human Protein Atlas Single Cell Classifier</w:t>
            </w:r>
          </w:p>
        </w:tc>
        <w:tc>
          <w:tcPr>
            <w:tcW w:w="3690" w:type="dxa"/>
          </w:tcPr>
          <w:p w14:paraId="36848FF0" w14:textId="461CEF52" w:rsidR="00A97D63" w:rsidRDefault="00EF4DD9" w:rsidP="00B31F98">
            <w:r>
              <w:t>Python,</w:t>
            </w:r>
            <w:r w:rsidR="00627BD4">
              <w:t xml:space="preserve"> </w:t>
            </w:r>
            <w:r w:rsidR="00D379FD">
              <w:t>pandas,</w:t>
            </w:r>
            <w:r>
              <w:t xml:space="preserve"> </w:t>
            </w:r>
            <w:proofErr w:type="spellStart"/>
            <w:r>
              <w:t>Jupyter</w:t>
            </w:r>
            <w:proofErr w:type="spellEnd"/>
            <w:r>
              <w:t xml:space="preserve"> noteb</w:t>
            </w:r>
            <w:r w:rsidR="00627BD4">
              <w:t>o</w:t>
            </w:r>
            <w:r>
              <w:t xml:space="preserve">ok, Apache spark using python, Google </w:t>
            </w:r>
            <w:proofErr w:type="spellStart"/>
            <w:r>
              <w:t>Tensorflow</w:t>
            </w:r>
            <w:proofErr w:type="spellEnd"/>
            <w:r>
              <w:t xml:space="preserve"> 2.0, Understanding of Convolution neural networks and Transfer Learning concepts.</w:t>
            </w:r>
            <w:r w:rsidR="00D379FD">
              <w:t xml:space="preserve"> Learned time series analysis using </w:t>
            </w:r>
            <w:r w:rsidR="00627BD4">
              <w:t xml:space="preserve">the </w:t>
            </w:r>
            <w:r w:rsidR="00D379FD">
              <w:t>prophet package.</w:t>
            </w:r>
          </w:p>
        </w:tc>
      </w:tr>
      <w:tr w:rsidR="00B96FE6" w14:paraId="54A81C69" w14:textId="77777777" w:rsidTr="00A6546F">
        <w:tc>
          <w:tcPr>
            <w:tcW w:w="2340" w:type="dxa"/>
          </w:tcPr>
          <w:p w14:paraId="41F8B57C" w14:textId="77777777" w:rsidR="00B96FE6" w:rsidRDefault="00B96FE6" w:rsidP="00B96FE6">
            <w:r>
              <w:t>IST 719</w:t>
            </w:r>
          </w:p>
          <w:p w14:paraId="16A75320" w14:textId="7D5722EB" w:rsidR="00B96FE6" w:rsidRPr="00B96FE6" w:rsidRDefault="00B96FE6" w:rsidP="00B96FE6">
            <w:pPr>
              <w:rPr>
                <w:b/>
                <w:bCs/>
              </w:rPr>
            </w:pPr>
            <w:r w:rsidRPr="00B96FE6">
              <w:rPr>
                <w:b/>
                <w:bCs/>
              </w:rPr>
              <w:t>Information Visualization</w:t>
            </w:r>
          </w:p>
        </w:tc>
        <w:tc>
          <w:tcPr>
            <w:tcW w:w="3870" w:type="dxa"/>
          </w:tcPr>
          <w:p w14:paraId="7B5A6503" w14:textId="367B96BC" w:rsidR="00B96FE6" w:rsidRDefault="0079218B" w:rsidP="00B31F98">
            <w:r>
              <w:t>P</w:t>
            </w:r>
            <w:r w:rsidRPr="0079218B">
              <w:t>oster project</w:t>
            </w:r>
          </w:p>
          <w:p w14:paraId="3E52814A" w14:textId="148A40A8" w:rsidR="0079218B" w:rsidRPr="0079218B" w:rsidRDefault="0079218B" w:rsidP="00B31F98">
            <w:pPr>
              <w:rPr>
                <w:b/>
                <w:bCs/>
              </w:rPr>
            </w:pPr>
            <w:r w:rsidRPr="0079218B">
              <w:rPr>
                <w:b/>
                <w:bCs/>
              </w:rPr>
              <w:t>Sony Rules Gaming</w:t>
            </w:r>
          </w:p>
          <w:p w14:paraId="2C2CBE01" w14:textId="296DFB9C" w:rsidR="0079218B" w:rsidRDefault="0079218B" w:rsidP="00B31F98"/>
        </w:tc>
        <w:tc>
          <w:tcPr>
            <w:tcW w:w="3690" w:type="dxa"/>
          </w:tcPr>
          <w:p w14:paraId="4B81FBDD" w14:textId="5F15E624" w:rsidR="00B96FE6" w:rsidRDefault="00015751" w:rsidP="00B31F98">
            <w:r>
              <w:t xml:space="preserve">Principles of visual design. Layout basics. Understanding and targeting </w:t>
            </w:r>
            <w:r w:rsidR="00627BD4">
              <w:t xml:space="preserve">the </w:t>
            </w:r>
            <w:r>
              <w:t xml:space="preserve">audience. Adobe Illustrator. R Studio and grammar of graphics though </w:t>
            </w:r>
            <w:proofErr w:type="spellStart"/>
            <w:r>
              <w:t>ggplot</w:t>
            </w:r>
            <w:proofErr w:type="spellEnd"/>
            <w:r>
              <w:t xml:space="preserve"> package.</w:t>
            </w:r>
          </w:p>
        </w:tc>
      </w:tr>
      <w:tr w:rsidR="00B96FE6" w14:paraId="720CAB07" w14:textId="77777777" w:rsidTr="00A6546F">
        <w:tc>
          <w:tcPr>
            <w:tcW w:w="2340" w:type="dxa"/>
          </w:tcPr>
          <w:p w14:paraId="797FDF50" w14:textId="77777777" w:rsidR="00B96FE6" w:rsidRDefault="00B96FE6" w:rsidP="00B96FE6">
            <w:r>
              <w:t>IST 769</w:t>
            </w:r>
          </w:p>
          <w:p w14:paraId="2581D20F" w14:textId="39A6FD32" w:rsidR="00B96FE6" w:rsidRPr="00B96FE6" w:rsidRDefault="00B96FE6" w:rsidP="00B96FE6">
            <w:pPr>
              <w:rPr>
                <w:b/>
                <w:bCs/>
              </w:rPr>
            </w:pPr>
            <w:r w:rsidRPr="00B96FE6">
              <w:rPr>
                <w:b/>
                <w:bCs/>
              </w:rPr>
              <w:t>Advanced Big Data Management</w:t>
            </w:r>
          </w:p>
        </w:tc>
        <w:tc>
          <w:tcPr>
            <w:tcW w:w="3870" w:type="dxa"/>
          </w:tcPr>
          <w:p w14:paraId="00644E03" w14:textId="400EA0B3" w:rsidR="00B96FE6" w:rsidRDefault="00304564" w:rsidP="00B31F98">
            <w:r>
              <w:t>H</w:t>
            </w:r>
            <w:r w:rsidR="006C5E12">
              <w:t>ands</w:t>
            </w:r>
            <w:r w:rsidR="00627BD4">
              <w:t>-</w:t>
            </w:r>
            <w:r w:rsidR="006C5E12">
              <w:t xml:space="preserve">on </w:t>
            </w:r>
            <w:proofErr w:type="gramStart"/>
            <w:r w:rsidR="006C5E12">
              <w:t>experience  on</w:t>
            </w:r>
            <w:proofErr w:type="gramEnd"/>
            <w:r w:rsidR="006C5E12">
              <w:t xml:space="preserve"> </w:t>
            </w:r>
            <w:r w:rsidR="0079218B">
              <w:t xml:space="preserve">modern </w:t>
            </w:r>
            <w:r w:rsidR="00186F2A">
              <w:t>RDBMS and NoSQL Databases</w:t>
            </w:r>
          </w:p>
        </w:tc>
        <w:tc>
          <w:tcPr>
            <w:tcW w:w="3690" w:type="dxa"/>
          </w:tcPr>
          <w:p w14:paraId="23118449" w14:textId="05E07C89" w:rsidR="0024002D" w:rsidRDefault="000E30AB" w:rsidP="00B31F98">
            <w:r>
              <w:t>Hands</w:t>
            </w:r>
            <w:r w:rsidR="00627BD4">
              <w:t>-</w:t>
            </w:r>
            <w:r>
              <w:t>on experience in a</w:t>
            </w:r>
            <w:r w:rsidR="0024002D">
              <w:t xml:space="preserve">dvanced </w:t>
            </w:r>
            <w:r>
              <w:t xml:space="preserve">SQL Server, </w:t>
            </w:r>
            <w:r w:rsidR="0024002D">
              <w:t>Had</w:t>
            </w:r>
            <w:r w:rsidR="00627BD4">
              <w:t>o</w:t>
            </w:r>
            <w:r w:rsidR="0024002D">
              <w:t>op, MongoDB, Cassandra</w:t>
            </w:r>
            <w:r w:rsidR="00627BD4">
              <w:t>,</w:t>
            </w:r>
            <w:r w:rsidR="0024002D">
              <w:t xml:space="preserve"> and </w:t>
            </w:r>
            <w:r w:rsidR="006E2354">
              <w:t>Kafka.</w:t>
            </w:r>
          </w:p>
        </w:tc>
      </w:tr>
    </w:tbl>
    <w:p w14:paraId="6B214AA1" w14:textId="77777777" w:rsidR="00A97D63" w:rsidRPr="00B31F98" w:rsidRDefault="00A97D63" w:rsidP="00B31F98"/>
    <w:p w14:paraId="1F237C42" w14:textId="5B1B3BE2" w:rsidR="00DB7A1C" w:rsidRPr="00222828" w:rsidRDefault="00687D59" w:rsidP="00EE71AB">
      <w:pPr>
        <w:pStyle w:val="Heading2"/>
        <w:rPr>
          <w:b/>
          <w:bCs/>
        </w:rPr>
      </w:pPr>
      <w:r w:rsidRPr="00222828">
        <w:rPr>
          <w:b/>
          <w:bCs/>
        </w:rPr>
        <w:t xml:space="preserve">MBC 638: Project about </w:t>
      </w:r>
      <w:r w:rsidR="00627BD4">
        <w:rPr>
          <w:b/>
          <w:bCs/>
        </w:rPr>
        <w:t>"</w:t>
      </w:r>
      <w:r w:rsidRPr="00222828">
        <w:rPr>
          <w:b/>
          <w:bCs/>
        </w:rPr>
        <w:t>Reducing minutes late to office</w:t>
      </w:r>
      <w:r w:rsidR="00627BD4">
        <w:rPr>
          <w:b/>
          <w:bCs/>
        </w:rPr>
        <w:t>"</w:t>
      </w:r>
    </w:p>
    <w:p w14:paraId="26FD0895" w14:textId="521BFA84" w:rsidR="00A94ABA" w:rsidRDefault="009654CF" w:rsidP="00C36B19">
      <w:r>
        <w:t xml:space="preserve">About the class and the </w:t>
      </w:r>
      <w:r w:rsidR="00627BD4">
        <w:t>p</w:t>
      </w:r>
      <w:r>
        <w:t>roject</w:t>
      </w:r>
    </w:p>
    <w:p w14:paraId="222A3BE7" w14:textId="2EF02064" w:rsidR="00AF4682" w:rsidRDefault="00AF4682" w:rsidP="00C36B19">
      <w:r>
        <w:t xml:space="preserve">I have never taken </w:t>
      </w:r>
      <w:r w:rsidR="00627BD4">
        <w:t xml:space="preserve">a </w:t>
      </w:r>
      <w:r>
        <w:t xml:space="preserve">statistics class before. </w:t>
      </w:r>
      <w:r w:rsidR="00627BD4">
        <w:t>MBC 638</w:t>
      </w:r>
      <w:r>
        <w:t xml:space="preserve"> is the first formal class that introduced basic concepts about statistics. I attended this course from </w:t>
      </w:r>
      <w:proofErr w:type="spellStart"/>
      <w:r>
        <w:t>Whittman</w:t>
      </w:r>
      <w:proofErr w:type="spellEnd"/>
      <w:r>
        <w:t xml:space="preserve"> school of business and initially felt that the statistics aspects were more geared towards business </w:t>
      </w:r>
      <w:proofErr w:type="gramStart"/>
      <w:r>
        <w:t>processes(</w:t>
      </w:r>
      <w:proofErr w:type="gramEnd"/>
      <w:r>
        <w:t>like any commercial business entity) than scientific proces</w:t>
      </w:r>
      <w:r w:rsidR="00627BD4">
        <w:t>se</w:t>
      </w:r>
      <w:r>
        <w:t>s</w:t>
      </w:r>
      <w:r w:rsidR="00627BD4">
        <w:t>. H</w:t>
      </w:r>
      <w:r>
        <w:t>owever</w:t>
      </w:r>
      <w:r w:rsidR="00627BD4">
        <w:t>,</w:t>
      </w:r>
      <w:r>
        <w:t xml:space="preserve"> by the end of the course</w:t>
      </w:r>
      <w:r w:rsidR="00627BD4">
        <w:t>,</w:t>
      </w:r>
      <w:r>
        <w:t xml:space="preserve"> I am very clear on applying the pr</w:t>
      </w:r>
      <w:r w:rsidR="00627BD4">
        <w:t>i</w:t>
      </w:r>
      <w:r>
        <w:t xml:space="preserve">nciples </w:t>
      </w:r>
      <w:proofErr w:type="gramStart"/>
      <w:r>
        <w:t>where ever</w:t>
      </w:r>
      <w:proofErr w:type="gramEnd"/>
      <w:r>
        <w:t xml:space="preserve"> </w:t>
      </w:r>
      <w:r w:rsidR="0032007D">
        <w:t>data is available and the research question applicable</w:t>
      </w:r>
      <w:r w:rsidR="00F7337C">
        <w:t>.</w:t>
      </w:r>
    </w:p>
    <w:p w14:paraId="7E9CE3EE" w14:textId="744B60C7" w:rsidR="008F342B" w:rsidRDefault="00627BD4" w:rsidP="00C36B19">
      <w:r>
        <w:t xml:space="preserve">Since I started my new job at Qualtrics, I am always late for the office. This course had a deliverable of "Process Improvement Project With Storyboard," which uses the </w:t>
      </w:r>
      <w:proofErr w:type="gramStart"/>
      <w:r>
        <w:t>DMAIC(</w:t>
      </w:r>
      <w:proofErr w:type="gramEnd"/>
      <w:r>
        <w:t xml:space="preserve">Define, Measure, </w:t>
      </w:r>
      <w:proofErr w:type="spellStart"/>
      <w:r>
        <w:t>Anayze</w:t>
      </w:r>
      <w:proofErr w:type="spellEnd"/>
      <w:r>
        <w:t>, Improve and Control) framework to improve the existing process. The instructor suggested utilizing a process that the student wants to improve personally</w:t>
      </w:r>
      <w:r w:rsidR="008F342B">
        <w:t xml:space="preserve">. I </w:t>
      </w:r>
      <w:r>
        <w:t>tri</w:t>
      </w:r>
      <w:r w:rsidR="008F342B">
        <w:t>ed to use the tools learned in this class to measure existing process</w:t>
      </w:r>
      <w:r>
        <w:t>e</w:t>
      </w:r>
      <w:r w:rsidR="008F342B">
        <w:t>s, identify improvements</w:t>
      </w:r>
      <w:r>
        <w:t>,</w:t>
      </w:r>
      <w:r w:rsidR="008F342B">
        <w:t xml:space="preserve"> and analyze post</w:t>
      </w:r>
      <w:r>
        <w:t>-</w:t>
      </w:r>
      <w:r w:rsidR="008F342B">
        <w:t>process improvements.</w:t>
      </w:r>
    </w:p>
    <w:p w14:paraId="26B9A146" w14:textId="348A28D1" w:rsidR="00DB7A1C" w:rsidRDefault="007B0312" w:rsidP="00C36B19">
      <w:r>
        <w:t>Project details/execution</w:t>
      </w:r>
      <w:r w:rsidR="00DB7A1C">
        <w:t>?</w:t>
      </w:r>
    </w:p>
    <w:p w14:paraId="6B9A4A80" w14:textId="42E93654" w:rsidR="005D35CB" w:rsidRDefault="00931DB7" w:rsidP="00C36B19">
      <w:r>
        <w:t xml:space="preserve">I collected live data for the </w:t>
      </w:r>
      <w:r w:rsidR="00627BD4">
        <w:t>p</w:t>
      </w:r>
      <w:r>
        <w:t xml:space="preserve">roject. I collected about </w:t>
      </w:r>
      <w:r w:rsidR="00627BD4">
        <w:t>four</w:t>
      </w:r>
      <w:r>
        <w:t xml:space="preserve"> weeks of data for my </w:t>
      </w:r>
      <w:r w:rsidR="00627BD4">
        <w:t>p</w:t>
      </w:r>
      <w:r>
        <w:t xml:space="preserve">roject. </w:t>
      </w:r>
      <w:r w:rsidR="00627BD4">
        <w:t>The fir</w:t>
      </w:r>
      <w:r>
        <w:t xml:space="preserve">st </w:t>
      </w:r>
      <w:r w:rsidR="00627BD4">
        <w:t>two</w:t>
      </w:r>
      <w:r>
        <w:t xml:space="preserve"> weeks of the data </w:t>
      </w:r>
      <w:r w:rsidR="00627BD4">
        <w:t>are</w:t>
      </w:r>
      <w:r>
        <w:t xml:space="preserve"> about collecting data about </w:t>
      </w:r>
      <w:r w:rsidR="00627BD4">
        <w:t xml:space="preserve">the </w:t>
      </w:r>
      <w:r>
        <w:t>existing process</w:t>
      </w:r>
      <w:r w:rsidR="00627BD4">
        <w:t>,</w:t>
      </w:r>
      <w:r>
        <w:t xml:space="preserve"> and the last week</w:t>
      </w:r>
      <w:r w:rsidR="00627BD4">
        <w:t>'</w:t>
      </w:r>
      <w:r>
        <w:t xml:space="preserve">s </w:t>
      </w:r>
      <w:r w:rsidR="00627BD4">
        <w:t>information</w:t>
      </w:r>
      <w:r>
        <w:t xml:space="preserve"> is collected after implementing the process improvement. </w:t>
      </w:r>
      <w:r w:rsidR="001C038C">
        <w:t>For each day</w:t>
      </w:r>
      <w:r w:rsidR="00627BD4">
        <w:t>,</w:t>
      </w:r>
      <w:r w:rsidR="001C038C">
        <w:t xml:space="preserve"> about </w:t>
      </w:r>
      <w:r w:rsidR="00627BD4">
        <w:t>ten</w:t>
      </w:r>
      <w:r w:rsidR="001C038C">
        <w:t xml:space="preserve"> observations are collected. All the observed variables are continuous. All measurements made are in the same unit (minutes).</w:t>
      </w:r>
      <w:r w:rsidR="00E736EA">
        <w:t xml:space="preserve"> My overall goal was to reduce the </w:t>
      </w:r>
      <w:r w:rsidR="00627BD4">
        <w:t>"</w:t>
      </w:r>
      <w:r w:rsidR="00E736EA">
        <w:t>minutes being late</w:t>
      </w:r>
      <w:r w:rsidR="00627BD4">
        <w:t>"</w:t>
      </w:r>
      <w:r w:rsidR="00E736EA">
        <w:t xml:space="preserve"> to </w:t>
      </w:r>
      <w:r w:rsidR="00627BD4">
        <w:t xml:space="preserve">the </w:t>
      </w:r>
      <w:r w:rsidR="00E736EA">
        <w:t>office by 50%</w:t>
      </w:r>
      <w:r w:rsidR="00627BD4">
        <w:t>,</w:t>
      </w:r>
      <w:r w:rsidR="00E736EA">
        <w:t xml:space="preserve"> and by</w:t>
      </w:r>
      <w:r w:rsidR="00627BD4">
        <w:t xml:space="preserve"> the</w:t>
      </w:r>
      <w:r w:rsidR="00E736EA">
        <w:t xml:space="preserve"> end </w:t>
      </w:r>
      <w:r w:rsidR="00E736EA">
        <w:lastRenderedPageBreak/>
        <w:t>of process improvements</w:t>
      </w:r>
      <w:r w:rsidR="00627BD4">
        <w:t>, I got a 69% reduction in "minutes being late "</w:t>
      </w:r>
      <w:r w:rsidR="00E736EA">
        <w:t xml:space="preserve"> to </w:t>
      </w:r>
      <w:r w:rsidR="00627BD4">
        <w:t xml:space="preserve">the </w:t>
      </w:r>
      <w:r w:rsidR="00E736EA">
        <w:t>office</w:t>
      </w:r>
      <w:r w:rsidR="00627BD4">
        <w:t>."</w:t>
      </w:r>
      <w:r w:rsidR="00E736EA">
        <w:t xml:space="preserve"> I w</w:t>
      </w:r>
      <w:r w:rsidR="00627BD4">
        <w:t>ant</w:t>
      </w:r>
      <w:r w:rsidR="00E736EA">
        <w:t xml:space="preserve"> to outline the project synopsis in the DMAIC format below:</w:t>
      </w:r>
    </w:p>
    <w:p w14:paraId="7B7E8D34" w14:textId="05BC4E79" w:rsidR="00E736EA" w:rsidRPr="000F3BC0" w:rsidRDefault="00E736EA" w:rsidP="00C36B19">
      <w:pPr>
        <w:rPr>
          <w:b/>
          <w:bCs/>
        </w:rPr>
      </w:pPr>
      <w:r w:rsidRPr="000F3BC0">
        <w:rPr>
          <w:b/>
          <w:bCs/>
        </w:rPr>
        <w:t>Define:</w:t>
      </w:r>
    </w:p>
    <w:p w14:paraId="241B1E3F" w14:textId="2BB171C0" w:rsidR="00E736EA" w:rsidRDefault="00E736EA" w:rsidP="00C36B19">
      <w:r>
        <w:t xml:space="preserve">This is the </w:t>
      </w:r>
      <w:r w:rsidR="00627BD4">
        <w:t>project's first phase where I have defined the problem statement as</w:t>
      </w:r>
      <w:r>
        <w:t xml:space="preserve"> </w:t>
      </w:r>
      <w:r w:rsidR="00627BD4">
        <w:t>"</w:t>
      </w:r>
      <w:r>
        <w:t xml:space="preserve">reduction of minutes being late to </w:t>
      </w:r>
      <w:r w:rsidR="00627BD4">
        <w:t xml:space="preserve">the </w:t>
      </w:r>
      <w:r>
        <w:t>office by 50%</w:t>
      </w:r>
      <w:r w:rsidR="00627BD4">
        <w:t>"—c</w:t>
      </w:r>
      <w:r w:rsidR="00020D10">
        <w:t>reated a process map to give a clear understanding of the current process.</w:t>
      </w:r>
    </w:p>
    <w:p w14:paraId="6E7A0276" w14:textId="10243F1B" w:rsidR="000F3BC0" w:rsidRPr="000F3BC0" w:rsidRDefault="000F3BC0" w:rsidP="00C36B19">
      <w:pPr>
        <w:rPr>
          <w:b/>
          <w:bCs/>
        </w:rPr>
      </w:pPr>
      <w:r w:rsidRPr="000F3BC0">
        <w:rPr>
          <w:b/>
          <w:bCs/>
        </w:rPr>
        <w:t>Measure:</w:t>
      </w:r>
    </w:p>
    <w:p w14:paraId="51A830FA" w14:textId="6770E3DF" w:rsidR="00E736EA" w:rsidRDefault="00627BD4" w:rsidP="00C36B19">
      <w:r>
        <w:t xml:space="preserve">Measure phase helped how to optimize my current process. In this phase, I have collected the data before process improvements. I calculated the mean differences before(37.46min) and after the process </w:t>
      </w:r>
      <w:proofErr w:type="gramStart"/>
      <w:r>
        <w:t>improvement(</w:t>
      </w:r>
      <w:proofErr w:type="gramEnd"/>
      <w:r>
        <w:t>12 min). I have used tools like the Pareto chart to understand 80/20 aspects of the data about where I am spending more time in my process. This phase also helped me identify what tasks related to phone browsing checking emails/news steps are redundant, as I will do that once I reach the office anyway</w:t>
      </w:r>
      <w:r w:rsidR="002750D4">
        <w:t>.</w:t>
      </w:r>
    </w:p>
    <w:p w14:paraId="1689ED99" w14:textId="481CD951" w:rsidR="000F3BC0" w:rsidRDefault="000F3BC0" w:rsidP="00C36B19">
      <w:pPr>
        <w:rPr>
          <w:b/>
          <w:bCs/>
        </w:rPr>
      </w:pPr>
      <w:r w:rsidRPr="000F3BC0">
        <w:rPr>
          <w:b/>
          <w:bCs/>
        </w:rPr>
        <w:t>Analyze</w:t>
      </w:r>
    </w:p>
    <w:p w14:paraId="2A10ABE8" w14:textId="7800B90E" w:rsidR="002750D4" w:rsidRPr="002750D4" w:rsidRDefault="002750D4" w:rsidP="00C36B19">
      <w:r w:rsidRPr="002750D4">
        <w:t>I</w:t>
      </w:r>
      <w:r w:rsidR="00627BD4">
        <w:t xml:space="preserve"> did a hypothesis testing and rejected the null </w:t>
      </w:r>
      <w:proofErr w:type="gramStart"/>
      <w:r w:rsidR="00627BD4">
        <w:t>hypothesis(</w:t>
      </w:r>
      <w:proofErr w:type="gramEnd"/>
      <w:r w:rsidR="00627BD4">
        <w:t>Ho= there is no change in minutes being late to office). In this phase, I collected the data before and after process improvements</w:t>
      </w:r>
      <w:r>
        <w:t xml:space="preserve">. The p-value from the analysis </w:t>
      </w:r>
      <w:r w:rsidR="00627BD4">
        <w:t xml:space="preserve">is </w:t>
      </w:r>
      <w:r>
        <w:t xml:space="preserve">about </w:t>
      </w:r>
      <w:r w:rsidRPr="002750D4">
        <w:t>2.88E-08</w:t>
      </w:r>
      <w:r w:rsidR="00627BD4">
        <w:t>,</w:t>
      </w:r>
      <w:r>
        <w:t xml:space="preserve"> which </w:t>
      </w:r>
      <w:r w:rsidR="00627BD4">
        <w:t xml:space="preserve">is </w:t>
      </w:r>
      <w:r>
        <w:t xml:space="preserve">lower than </w:t>
      </w:r>
      <w:r w:rsidR="00627BD4">
        <w:t xml:space="preserve">the </w:t>
      </w:r>
      <w:proofErr w:type="gramStart"/>
      <w:r>
        <w:t>alpha(</w:t>
      </w:r>
      <w:proofErr w:type="gramEnd"/>
      <w:r>
        <w:t>0.05) defined. I am also able to build a multiple regression model. With the model</w:t>
      </w:r>
      <w:r w:rsidR="00627BD4">
        <w:t>,</w:t>
      </w:r>
      <w:r>
        <w:t xml:space="preserve"> I got Multiple R squared as 0.82, which provides the variance in minutes being late to </w:t>
      </w:r>
      <w:r w:rsidR="00627BD4">
        <w:t xml:space="preserve">the </w:t>
      </w:r>
      <w:r>
        <w:t>office is explained by the predictors.</w:t>
      </w:r>
    </w:p>
    <w:p w14:paraId="67E0B2BE" w14:textId="0F498EB1" w:rsidR="000F3BC0" w:rsidRDefault="000F3BC0" w:rsidP="00C36B19">
      <w:pPr>
        <w:rPr>
          <w:b/>
          <w:bCs/>
        </w:rPr>
      </w:pPr>
      <w:r w:rsidRPr="000F3BC0">
        <w:rPr>
          <w:b/>
          <w:bCs/>
        </w:rPr>
        <w:t>Improve</w:t>
      </w:r>
    </w:p>
    <w:p w14:paraId="13F3E330" w14:textId="5406934B" w:rsidR="0017003B" w:rsidRPr="0017003B" w:rsidRDefault="0017003B" w:rsidP="00C36B19">
      <w:r w:rsidRPr="0017003B">
        <w:t>In this phase</w:t>
      </w:r>
      <w:r w:rsidR="00627BD4">
        <w:t>,</w:t>
      </w:r>
      <w:r>
        <w:t xml:space="preserve"> I have identified which tasks need to be </w:t>
      </w:r>
      <w:r w:rsidR="00782D46">
        <w:t xml:space="preserve">optimized. I felt </w:t>
      </w:r>
      <w:r w:rsidR="00627BD4">
        <w:t>that checking mobile on the bed and checking office mails is a</w:t>
      </w:r>
      <w:r w:rsidR="00782D46">
        <w:t xml:space="preserve"> redundant process. Once I removed those proces</w:t>
      </w:r>
      <w:r w:rsidR="00627BD4">
        <w:t>se</w:t>
      </w:r>
      <w:r w:rsidR="00782D46">
        <w:t xml:space="preserve">s, my process map is </w:t>
      </w:r>
      <w:proofErr w:type="gramStart"/>
      <w:r w:rsidR="00782D46">
        <w:t>more clear</w:t>
      </w:r>
      <w:proofErr w:type="gramEnd"/>
      <w:r w:rsidR="00782D46">
        <w:t>. For the improvement validation</w:t>
      </w:r>
      <w:r w:rsidR="00627BD4">
        <w:t xml:space="preserve">, I calculated my process's "mean" and </w:t>
      </w:r>
      <w:proofErr w:type="gramStart"/>
      <w:r w:rsidR="00627BD4">
        <w:t>SQL(</w:t>
      </w:r>
      <w:proofErr w:type="gramEnd"/>
      <w:r w:rsidR="00627BD4">
        <w:t>Sigma Quality Level)</w:t>
      </w:r>
      <w:r w:rsidR="00782D46">
        <w:t xml:space="preserve">. SQL improved from 2.91 to 3.4. mean minutes late </w:t>
      </w:r>
      <w:r w:rsidR="00627BD4">
        <w:t xml:space="preserve">for office </w:t>
      </w:r>
      <w:r w:rsidR="00782D46">
        <w:t>was reduced from 37.46 to 12 min</w:t>
      </w:r>
    </w:p>
    <w:p w14:paraId="5284D58E" w14:textId="3ADFF5CC" w:rsidR="000F3BC0" w:rsidRDefault="000F3BC0" w:rsidP="00C36B19">
      <w:pPr>
        <w:rPr>
          <w:b/>
          <w:bCs/>
        </w:rPr>
      </w:pPr>
      <w:r w:rsidRPr="000F3BC0">
        <w:rPr>
          <w:b/>
          <w:bCs/>
        </w:rPr>
        <w:t>Control</w:t>
      </w:r>
    </w:p>
    <w:p w14:paraId="3CE566BB" w14:textId="3454771E" w:rsidR="001547C3" w:rsidRPr="00506031" w:rsidRDefault="00506031" w:rsidP="00C36B19">
      <w:r w:rsidRPr="00506031">
        <w:t xml:space="preserve">I used </w:t>
      </w:r>
      <w:r w:rsidR="00627BD4">
        <w:t xml:space="preserve">the </w:t>
      </w:r>
      <w:r>
        <w:t xml:space="preserve">X-bar chart and Moving Range chat to see whether my process is </w:t>
      </w:r>
      <w:r w:rsidR="00627BD4">
        <w:t xml:space="preserve">in the Upper </w:t>
      </w:r>
      <w:proofErr w:type="spellStart"/>
      <w:r w:rsidR="00627BD4">
        <w:t>Copntrol</w:t>
      </w:r>
      <w:proofErr w:type="spellEnd"/>
      <w:r w:rsidR="00627BD4">
        <w:t xml:space="preserve"> </w:t>
      </w:r>
      <w:proofErr w:type="gramStart"/>
      <w:r w:rsidR="00627BD4">
        <w:t>Limit(</w:t>
      </w:r>
      <w:proofErr w:type="gramEnd"/>
      <w:r w:rsidR="00627BD4">
        <w:t>UCL) and Lower Control Limit(LCL) to ensu</w:t>
      </w:r>
      <w:r>
        <w:t>re no anomalies.</w:t>
      </w:r>
    </w:p>
    <w:p w14:paraId="2CBFEB83" w14:textId="29F38F04" w:rsidR="00C36B19" w:rsidRDefault="00DB7A1C" w:rsidP="00C36B19">
      <w:pPr>
        <w:rPr>
          <w:b/>
          <w:bCs/>
        </w:rPr>
      </w:pPr>
      <w:r w:rsidRPr="009D09CA">
        <w:rPr>
          <w:b/>
          <w:bCs/>
        </w:rPr>
        <w:t>What is my overall learning?</w:t>
      </w:r>
      <w:r w:rsidR="00687D59" w:rsidRPr="009D09CA">
        <w:rPr>
          <w:b/>
          <w:bCs/>
        </w:rPr>
        <w:t xml:space="preserve"> </w:t>
      </w:r>
    </w:p>
    <w:p w14:paraId="7FC265EA" w14:textId="19AB8866" w:rsidR="009D09CA" w:rsidRPr="009D09CA" w:rsidRDefault="00063C79" w:rsidP="00C36B19">
      <w:r>
        <w:t xml:space="preserve">This class introduced me </w:t>
      </w:r>
      <w:r w:rsidR="00627BD4">
        <w:t>to</w:t>
      </w:r>
      <w:r>
        <w:t xml:space="preserve"> so many new concepts. I learned </w:t>
      </w:r>
      <w:r w:rsidR="00627BD4">
        <w:t>many</w:t>
      </w:r>
      <w:r>
        <w:t xml:space="preserve"> processes like DMAIC and learned </w:t>
      </w:r>
      <w:r w:rsidR="00627BD4">
        <w:t>many tools like process maps and</w:t>
      </w:r>
      <w:r>
        <w:t xml:space="preserve"> visualization tools like Pareto charts. I learned the concepts of hypothesis testing and how to build </w:t>
      </w:r>
      <w:r w:rsidR="00627BD4">
        <w:t xml:space="preserve">a </w:t>
      </w:r>
      <w:r>
        <w:t xml:space="preserve">null and alternative hypothesis. I </w:t>
      </w:r>
      <w:r w:rsidR="00627BD4">
        <w:t>understood</w:t>
      </w:r>
      <w:r>
        <w:t xml:space="preserve"> </w:t>
      </w:r>
      <w:r w:rsidR="00627BD4">
        <w:t>"</w:t>
      </w:r>
      <w:r>
        <w:t>statistical significance</w:t>
      </w:r>
      <w:r w:rsidR="00627BD4">
        <w:t>"</w:t>
      </w:r>
      <w:r>
        <w:t xml:space="preserve"> and how to prove it</w:t>
      </w:r>
      <w:r w:rsidR="000029D4">
        <w:t xml:space="preserve"> using the calculations.</w:t>
      </w:r>
      <w:r w:rsidR="00271982">
        <w:t xml:space="preserve"> I also understood the importance of defining </w:t>
      </w:r>
      <w:r w:rsidR="00627BD4">
        <w:t xml:space="preserve">a </w:t>
      </w:r>
      <w:r w:rsidR="00271982">
        <w:t xml:space="preserve">clear problem statement. Understood the concept of variation and how it </w:t>
      </w:r>
      <w:r w:rsidR="00627BD4">
        <w:t xml:space="preserve">is </w:t>
      </w:r>
      <w:r w:rsidR="00271982">
        <w:t>everywhere</w:t>
      </w:r>
      <w:r w:rsidR="00627BD4">
        <w:t>,</w:t>
      </w:r>
      <w:r w:rsidR="00271982">
        <w:t xml:space="preserve"> including the measurement process. The </w:t>
      </w:r>
      <w:r w:rsidR="00A10845">
        <w:t xml:space="preserve">control chart tools like </w:t>
      </w:r>
      <w:proofErr w:type="spellStart"/>
      <w:r w:rsidR="00A10845">
        <w:t>XmR</w:t>
      </w:r>
      <w:proofErr w:type="spellEnd"/>
      <w:r w:rsidR="00A10845">
        <w:t xml:space="preserve"> charts provided me </w:t>
      </w:r>
      <w:r w:rsidR="00627BD4">
        <w:t xml:space="preserve">with </w:t>
      </w:r>
      <w:r w:rsidR="00A10845">
        <w:t>how to assert anomalies in the process. Overall</w:t>
      </w:r>
      <w:r w:rsidR="00627BD4">
        <w:t xml:space="preserve">, I am very confident now to </w:t>
      </w:r>
      <w:proofErr w:type="spellStart"/>
      <w:r w:rsidR="00627BD4">
        <w:t>represet</w:t>
      </w:r>
      <w:proofErr w:type="spellEnd"/>
      <w:r w:rsidR="00627BD4">
        <w:t xml:space="preserve"> and process and provide a strategy to improve the process and finally be able to analyze</w:t>
      </w:r>
      <w:r w:rsidR="00A10845">
        <w:t xml:space="preserve"> whether it helped the goal or not.</w:t>
      </w:r>
      <w:r w:rsidR="00E863E8">
        <w:t xml:space="preserve"> This course gave me all the </w:t>
      </w:r>
      <w:r w:rsidR="00627BD4">
        <w:t>essential</w:t>
      </w:r>
      <w:r w:rsidR="00E863E8">
        <w:t xml:space="preserve"> tools to evaluate a process.</w:t>
      </w:r>
    </w:p>
    <w:p w14:paraId="5D2169B4" w14:textId="28E147DA" w:rsidR="008F342B" w:rsidRDefault="008F342B" w:rsidP="00C36B19">
      <w:r>
        <w:lastRenderedPageBreak/>
        <w:t>O</w:t>
      </w:r>
      <w:r w:rsidR="00627BD4">
        <w:t>verall, one of the best things I felt</w:t>
      </w:r>
      <w:r>
        <w:t xml:space="preserve"> </w:t>
      </w:r>
      <w:r w:rsidR="00627BD4">
        <w:t>wa</w:t>
      </w:r>
      <w:r w:rsidR="002D30B5">
        <w:t xml:space="preserve">s </w:t>
      </w:r>
      <w:r w:rsidR="00627BD4">
        <w:t xml:space="preserve">using my data and seeing how the </w:t>
      </w:r>
      <w:proofErr w:type="spellStart"/>
      <w:r w:rsidR="00627BD4">
        <w:t>toosl</w:t>
      </w:r>
      <w:proofErr w:type="spellEnd"/>
      <w:r w:rsidR="00627BD4">
        <w:t xml:space="preserve"> helped</w:t>
      </w:r>
      <w:r w:rsidR="002D30B5">
        <w:t xml:space="preserve"> improve the overall process.</w:t>
      </w:r>
    </w:p>
    <w:p w14:paraId="65E98BAF" w14:textId="04E6605D" w:rsidR="00EE71AB" w:rsidRPr="00222828" w:rsidRDefault="00EE71AB" w:rsidP="00EE71AB">
      <w:pPr>
        <w:pStyle w:val="Heading2"/>
        <w:rPr>
          <w:b/>
          <w:bCs/>
        </w:rPr>
      </w:pPr>
      <w:r w:rsidRPr="00222828">
        <w:rPr>
          <w:b/>
          <w:bCs/>
        </w:rPr>
        <w:t>IST 718: Human Protein Atlas Single Cell Classifier</w:t>
      </w:r>
    </w:p>
    <w:p w14:paraId="6F22A45E" w14:textId="028421BD" w:rsidR="00EE71AB" w:rsidRDefault="00EE71AB" w:rsidP="00C36B19"/>
    <w:p w14:paraId="333A9B70" w14:textId="39872F84" w:rsidR="00222828" w:rsidRDefault="00222828" w:rsidP="00222828">
      <w:pPr>
        <w:rPr>
          <w:b/>
          <w:bCs/>
        </w:rPr>
      </w:pPr>
      <w:r w:rsidRPr="00222828">
        <w:rPr>
          <w:b/>
          <w:bCs/>
        </w:rPr>
        <w:t xml:space="preserve">About the class and the </w:t>
      </w:r>
      <w:r w:rsidR="00627BD4">
        <w:rPr>
          <w:b/>
          <w:bCs/>
        </w:rPr>
        <w:t>p</w:t>
      </w:r>
      <w:r w:rsidRPr="00222828">
        <w:rPr>
          <w:b/>
          <w:bCs/>
        </w:rPr>
        <w:t>roject</w:t>
      </w:r>
    </w:p>
    <w:p w14:paraId="6A11C0B6" w14:textId="76BFB210" w:rsidR="004F72B1" w:rsidRPr="004F72B1" w:rsidRDefault="004F72B1" w:rsidP="00222828">
      <w:r w:rsidRPr="004F72B1">
        <w:t>IST 718</w:t>
      </w:r>
      <w:r>
        <w:t>(</w:t>
      </w:r>
      <w:r>
        <w:rPr>
          <w:rFonts w:ascii="Arial" w:hAnsi="Arial" w:cs="Arial"/>
          <w:color w:val="282828"/>
          <w:shd w:val="clear" w:color="auto" w:fill="FFFFFF"/>
        </w:rPr>
        <w:t>Big Data Analytics</w:t>
      </w:r>
      <w:r>
        <w:t>) is the most demanding class I took M</w:t>
      </w:r>
      <w:r w:rsidR="00627BD4">
        <w:t>.S.</w:t>
      </w:r>
      <w:r>
        <w:t xml:space="preserve"> Applied data Science stream in my view. </w:t>
      </w:r>
      <w:r w:rsidR="00316A5B">
        <w:t>The i</w:t>
      </w:r>
      <w:r>
        <w:t xml:space="preserve">nstructor </w:t>
      </w:r>
      <w:r w:rsidR="00316A5B">
        <w:t>has academic background and</w:t>
      </w:r>
      <w:r w:rsidR="00C0737A">
        <w:t xml:space="preserve"> work</w:t>
      </w:r>
      <w:r w:rsidR="00316A5B">
        <w:t>s</w:t>
      </w:r>
      <w:r w:rsidR="00C0737A">
        <w:t xml:space="preserve"> in </w:t>
      </w:r>
      <w:r w:rsidR="00316A5B">
        <w:t xml:space="preserve">a </w:t>
      </w:r>
      <w:r w:rsidR="00C0737A">
        <w:t>similar domain and the real</w:t>
      </w:r>
      <w:r w:rsidR="00316A5B">
        <w:t>-</w:t>
      </w:r>
      <w:r w:rsidR="00C0737A">
        <w:t>world experiences shared were very us</w:t>
      </w:r>
      <w:r w:rsidR="00316A5B">
        <w:t>e</w:t>
      </w:r>
      <w:r w:rsidR="00C0737A">
        <w:t>ful and relatable in my work field.</w:t>
      </w:r>
      <w:r w:rsidR="00C63539">
        <w:t xml:space="preserve"> </w:t>
      </w:r>
      <w:r w:rsidR="00316A5B">
        <w:t>The instructor encouraged us to select real-world, large-scale problems in this clas</w:t>
      </w:r>
      <w:r w:rsidR="00C63539">
        <w:t>s and provided pointers on Kaggle.</w:t>
      </w:r>
      <w:r w:rsidR="00032737">
        <w:t xml:space="preserve"> I partnered with my classmate </w:t>
      </w:r>
      <w:proofErr w:type="spellStart"/>
      <w:r w:rsidR="00032737" w:rsidRPr="00032737">
        <w:t>Sharat</w:t>
      </w:r>
      <w:proofErr w:type="spellEnd"/>
      <w:r w:rsidR="00032737" w:rsidRPr="00032737">
        <w:t xml:space="preserve"> Sripada on this </w:t>
      </w:r>
      <w:r w:rsidR="00627BD4">
        <w:t>P</w:t>
      </w:r>
      <w:r w:rsidR="00032737" w:rsidRPr="00032737">
        <w:t>roject.</w:t>
      </w:r>
      <w:r w:rsidR="00032737">
        <w:t xml:space="preserve"> Sripada and </w:t>
      </w:r>
      <w:r w:rsidR="00316A5B">
        <w:t>I</w:t>
      </w:r>
      <w:r w:rsidR="00032737">
        <w:t xml:space="preserve"> were interested </w:t>
      </w:r>
      <w:r w:rsidR="00316A5B">
        <w:t>in experimenting</w:t>
      </w:r>
      <w:r w:rsidR="00032737">
        <w:t xml:space="preserve"> with image classification using deep learning. We both finally chose the active Kaggle competition to do a single cell classification of human protein outlined here: </w:t>
      </w:r>
      <w:hyperlink r:id="rId6" w:history="1">
        <w:r w:rsidR="00032737" w:rsidRPr="006B31BB">
          <w:rPr>
            <w:rStyle w:val="Hyperlink"/>
          </w:rPr>
          <w:t>https://www.kaggle.com/c/hpa-single-cell-image-classification</w:t>
        </w:r>
      </w:hyperlink>
    </w:p>
    <w:p w14:paraId="0EF33C3C" w14:textId="3B606F7F" w:rsidR="00222828" w:rsidRDefault="00222828" w:rsidP="00222828">
      <w:pPr>
        <w:rPr>
          <w:b/>
          <w:bCs/>
        </w:rPr>
      </w:pPr>
      <w:r w:rsidRPr="00222828">
        <w:rPr>
          <w:b/>
          <w:bCs/>
        </w:rPr>
        <w:t>Project details/execution</w:t>
      </w:r>
    </w:p>
    <w:p w14:paraId="7DA22384" w14:textId="1EDAAB17" w:rsidR="00D91087" w:rsidRDefault="00D91087" w:rsidP="00222828">
      <w:r>
        <w:t xml:space="preserve">The images in the </w:t>
      </w:r>
      <w:hyperlink r:id="rId7" w:history="1">
        <w:proofErr w:type="spellStart"/>
        <w:r w:rsidRPr="00D91087">
          <w:rPr>
            <w:rStyle w:val="Hyperlink"/>
          </w:rPr>
          <w:t>competion</w:t>
        </w:r>
        <w:proofErr w:type="spellEnd"/>
      </w:hyperlink>
      <w:r>
        <w:t xml:space="preserve"> had about 19 types of cells. </w:t>
      </w:r>
      <w:r w:rsidR="00316A5B">
        <w:t>When</w:t>
      </w:r>
      <w:r>
        <w:t xml:space="preserve"> we first looked at the competition</w:t>
      </w:r>
      <w:r w:rsidR="00316A5B">
        <w:t>,</w:t>
      </w:r>
      <w:r>
        <w:t xml:space="preserve"> the leaderboard ha</w:t>
      </w:r>
      <w:r w:rsidR="00316A5B">
        <w:t>d</w:t>
      </w:r>
      <w:r>
        <w:t xml:space="preserve"> about 44% success rate</w:t>
      </w:r>
      <w:r w:rsidR="00A9108E">
        <w:t>,</w:t>
      </w:r>
      <w:r>
        <w:t xml:space="preserve"> incorrectly detecting the cells. Our project goal was to produce at</w:t>
      </w:r>
      <w:r w:rsidR="00316A5B">
        <w:t xml:space="preserve"> </w:t>
      </w:r>
      <w:r>
        <w:t xml:space="preserve">least 44% </w:t>
      </w:r>
      <w:r w:rsidR="00316A5B">
        <w:t>accuracy in classifying</w:t>
      </w:r>
      <w:r>
        <w:t xml:space="preserve"> cell images.</w:t>
      </w:r>
    </w:p>
    <w:p w14:paraId="473D84A8" w14:textId="5C71F857" w:rsidR="00D91087" w:rsidRDefault="00621158" w:rsidP="00222828">
      <w:r>
        <w:t>The training data set has about 21k images with 2048 X 2048 reso</w:t>
      </w:r>
      <w:r w:rsidR="00A9108E">
        <w:t>lu</w:t>
      </w:r>
      <w:r>
        <w:t xml:space="preserve">tion. Each image has more than </w:t>
      </w:r>
      <w:r w:rsidR="00A9108E">
        <w:t>one</w:t>
      </w:r>
      <w:r>
        <w:t xml:space="preserve"> cell image. The training data set has what type of cells are present in the image. Th</w:t>
      </w:r>
      <w:r w:rsidR="00A9108E">
        <w:t>e</w:t>
      </w:r>
      <w:r>
        <w:t xml:space="preserve"> training dataset do</w:t>
      </w:r>
      <w:r w:rsidR="00A9108E">
        <w:t>es</w:t>
      </w:r>
      <w:r>
        <w:t xml:space="preserve"> not have any information on what part of the image belong</w:t>
      </w:r>
      <w:r w:rsidR="00A9108E">
        <w:t>s</w:t>
      </w:r>
      <w:r>
        <w:t xml:space="preserve"> to which cell.</w:t>
      </w:r>
    </w:p>
    <w:p w14:paraId="7FD6CF38" w14:textId="05E26C96" w:rsidR="00CA1F36" w:rsidRDefault="00CA1F36" w:rsidP="00222828">
      <w:r>
        <w:t xml:space="preserve">Sharath took most of the </w:t>
      </w:r>
      <w:r w:rsidR="00A9108E">
        <w:t xml:space="preserve">data's </w:t>
      </w:r>
      <w:proofErr w:type="gramStart"/>
      <w:r w:rsidR="00A9108E">
        <w:t>EDA(</w:t>
      </w:r>
      <w:proofErr w:type="gramEnd"/>
      <w:r w:rsidR="00A9108E">
        <w:t>Exploratory Data Analysis)</w:t>
      </w:r>
      <w:r>
        <w:t xml:space="preserve"> and participated in building the report. I </w:t>
      </w:r>
      <w:r w:rsidR="00A9108E">
        <w:t>was responsible for</w:t>
      </w:r>
      <w:r>
        <w:t xml:space="preserve"> building the </w:t>
      </w:r>
      <w:r w:rsidR="00A9108E">
        <w:t>suitable</w:t>
      </w:r>
      <w:r>
        <w:t xml:space="preserve"> dataset for the training and building the deep learning model as I have a</w:t>
      </w:r>
      <w:r w:rsidR="00A9108E">
        <w:t>n</w:t>
      </w:r>
      <w:r>
        <w:t xml:space="preserve"> NVIDIA RTX 3090 graphics card and used </w:t>
      </w:r>
      <w:r w:rsidR="00A9108E">
        <w:t xml:space="preserve">the </w:t>
      </w:r>
      <w:r>
        <w:t xml:space="preserve">Google </w:t>
      </w:r>
      <w:proofErr w:type="spellStart"/>
      <w:r>
        <w:t>Tensorflow</w:t>
      </w:r>
      <w:proofErr w:type="spellEnd"/>
      <w:r>
        <w:t xml:space="preserve"> framework to build the models.</w:t>
      </w:r>
    </w:p>
    <w:p w14:paraId="61357AAA" w14:textId="1DC93C87" w:rsidR="009B7F5E" w:rsidRPr="00BF46FA" w:rsidRDefault="009B7F5E" w:rsidP="00222828">
      <w:pPr>
        <w:rPr>
          <w:b/>
          <w:bCs/>
        </w:rPr>
      </w:pPr>
      <w:r w:rsidRPr="00BF46FA">
        <w:rPr>
          <w:b/>
          <w:bCs/>
        </w:rPr>
        <w:t xml:space="preserve">Exploratory analysis of the </w:t>
      </w:r>
      <w:r w:rsidR="00BC75F9">
        <w:rPr>
          <w:b/>
          <w:bCs/>
        </w:rPr>
        <w:t>d</w:t>
      </w:r>
      <w:r w:rsidRPr="00BF46FA">
        <w:rPr>
          <w:b/>
          <w:bCs/>
        </w:rPr>
        <w:t>ata:</w:t>
      </w:r>
    </w:p>
    <w:p w14:paraId="76CC01CD" w14:textId="784A3DAD" w:rsidR="00D0300C" w:rsidRDefault="00BF12F3" w:rsidP="00222828">
      <w:r>
        <w:t>From EDA analysis</w:t>
      </w:r>
      <w:r w:rsidR="00A9108E">
        <w:t>,</w:t>
      </w:r>
      <w:r>
        <w:t xml:space="preserve"> we found that </w:t>
      </w:r>
      <w:r w:rsidR="00E96B78">
        <w:t>Cytosol, Nucleoplasm, Plasma membrane are the most common type of cells present using the histograms.</w:t>
      </w:r>
      <w:r w:rsidR="00D0300C">
        <w:t xml:space="preserve"> Association data analysis on the training set </w:t>
      </w:r>
      <w:r w:rsidR="00A9108E">
        <w:t xml:space="preserve">was </w:t>
      </w:r>
      <w:r w:rsidR="00D0300C">
        <w:t>also done</w:t>
      </w:r>
      <w:r w:rsidR="00A9108E">
        <w:t>,</w:t>
      </w:r>
      <w:r w:rsidR="00D0300C">
        <w:t xml:space="preserve"> which provided </w:t>
      </w:r>
      <w:r w:rsidR="00A9108E">
        <w:t xml:space="preserve">a </w:t>
      </w:r>
      <w:r w:rsidR="00D0300C">
        <w:t xml:space="preserve">strong association between </w:t>
      </w:r>
      <w:r w:rsidR="00627BD4">
        <w:t>"</w:t>
      </w:r>
      <w:r w:rsidR="00D0300C" w:rsidRPr="00D0300C">
        <w:t>Microtubules -&gt; Mitotic spindle</w:t>
      </w:r>
      <w:r w:rsidR="00627BD4">
        <w:t>"</w:t>
      </w:r>
      <w:r w:rsidR="00D0300C" w:rsidRPr="00D0300C">
        <w:t xml:space="preserve"> and </w:t>
      </w:r>
      <w:r w:rsidR="00627BD4">
        <w:t>"</w:t>
      </w:r>
      <w:r w:rsidR="00D0300C" w:rsidRPr="00D0300C">
        <w:t>Nucleoplasm -&gt; Cytosol -&gt; Mitotic spindle</w:t>
      </w:r>
      <w:r w:rsidR="00627BD4">
        <w:t>"</w:t>
      </w:r>
      <w:r w:rsidR="00D0300C">
        <w:t xml:space="preserve"> cell combinations in the given training images.</w:t>
      </w:r>
    </w:p>
    <w:p w14:paraId="36BFC616" w14:textId="1C723DBE" w:rsidR="009B7F5E" w:rsidRPr="00BF46FA" w:rsidRDefault="009B7F5E" w:rsidP="00222828">
      <w:pPr>
        <w:rPr>
          <w:b/>
          <w:bCs/>
        </w:rPr>
      </w:pPr>
      <w:r w:rsidRPr="00BF46FA">
        <w:rPr>
          <w:b/>
          <w:bCs/>
        </w:rPr>
        <w:t>Deep learning modeling on images:</w:t>
      </w:r>
    </w:p>
    <w:p w14:paraId="65B7507A" w14:textId="7120C304" w:rsidR="009B7F5E" w:rsidRDefault="009B7F5E" w:rsidP="00222828">
      <w:r>
        <w:t xml:space="preserve">Our first </w:t>
      </w:r>
      <w:r w:rsidR="00BF46FA">
        <w:t>challenge was to find out which image refers to which cell. The Training image has multiple images and information given on what cells it contains</w:t>
      </w:r>
      <w:r w:rsidR="00A9108E">
        <w:t>,</w:t>
      </w:r>
      <w:r w:rsidR="00BF46FA">
        <w:t xml:space="preserve"> but it was not clear which part of the image belongs to which cell. I used the </w:t>
      </w:r>
      <w:r w:rsidR="00A9108E">
        <w:t>C</w:t>
      </w:r>
      <w:r w:rsidR="00BF46FA">
        <w:t xml:space="preserve">ell </w:t>
      </w:r>
      <w:proofErr w:type="spellStart"/>
      <w:r w:rsidR="00A9108E">
        <w:t>S</w:t>
      </w:r>
      <w:r w:rsidR="00BF46FA">
        <w:t>egmentor</w:t>
      </w:r>
      <w:proofErr w:type="spellEnd"/>
      <w:r w:rsidR="00BF46FA">
        <w:t xml:space="preserve"> utility referenced in the Kaggle competition. The cell </w:t>
      </w:r>
      <w:proofErr w:type="spellStart"/>
      <w:r w:rsidR="00BF46FA">
        <w:t>segmentor</w:t>
      </w:r>
      <w:proofErr w:type="spellEnd"/>
      <w:r w:rsidR="00BF46FA">
        <w:t xml:space="preserve"> will detect each cell boundary. To build single cell to cell type mapping, I choose the training images w</w:t>
      </w:r>
      <w:r w:rsidR="00A9108E">
        <w:t>ith</w:t>
      </w:r>
      <w:r w:rsidR="00BF46FA">
        <w:t xml:space="preserve"> only one type of cell. I used python programming and cell </w:t>
      </w:r>
      <w:proofErr w:type="spellStart"/>
      <w:r w:rsidR="00BF46FA">
        <w:t>segmentor</w:t>
      </w:r>
      <w:proofErr w:type="spellEnd"/>
      <w:r w:rsidR="00BF46FA">
        <w:t xml:space="preserve"> utility to split the images from the source image. I saved each split image as the specific cell type</w:t>
      </w:r>
      <w:r w:rsidR="00A9108E">
        <w:t>. A</w:t>
      </w:r>
      <w:r w:rsidR="00BF46FA">
        <w:t>s I chose the images with only one type of cell present, I tagged all the images to the specific cell type.</w:t>
      </w:r>
      <w:r w:rsidR="00911422">
        <w:t xml:space="preserve"> Out of </w:t>
      </w:r>
      <w:r w:rsidR="00A9108E">
        <w:t xml:space="preserve">the </w:t>
      </w:r>
      <w:r w:rsidR="00911422">
        <w:t xml:space="preserve">21k images </w:t>
      </w:r>
      <w:r w:rsidR="00911422">
        <w:lastRenderedPageBreak/>
        <w:t xml:space="preserve">I had, about 10,412 images </w:t>
      </w:r>
      <w:r w:rsidR="00A9108E">
        <w:t>had</w:t>
      </w:r>
      <w:r w:rsidR="00911422">
        <w:t xml:space="preserve"> </w:t>
      </w:r>
      <w:r w:rsidR="00A9108E">
        <w:t xml:space="preserve">a </w:t>
      </w:r>
      <w:r w:rsidR="00911422">
        <w:t xml:space="preserve">single </w:t>
      </w:r>
      <w:r w:rsidR="00A9108E">
        <w:t>cell type</w:t>
      </w:r>
      <w:r w:rsidR="00911422">
        <w:t xml:space="preserve">. </w:t>
      </w:r>
      <w:r w:rsidR="00A9108E">
        <w:t>I got about 151,707 single-cell images with correct cell type mapping with the approach above</w:t>
      </w:r>
      <w:r w:rsidR="00911422">
        <w:t>.</w:t>
      </w:r>
    </w:p>
    <w:p w14:paraId="6D2461AB" w14:textId="5C0DD9DF" w:rsidR="00540375" w:rsidRDefault="00540375" w:rsidP="00222828">
      <w:r>
        <w:t>After the image lib</w:t>
      </w:r>
      <w:r w:rsidR="00A9108E">
        <w:t>rar</w:t>
      </w:r>
      <w:r>
        <w:t xml:space="preserve">y building, I removed the images under 4kb as those images do not have much detail. I also removed images </w:t>
      </w:r>
      <w:r w:rsidR="00A9108E">
        <w:t>larger</w:t>
      </w:r>
      <w:r>
        <w:t xml:space="preserve"> than 1</w:t>
      </w:r>
      <w:r w:rsidR="00627BD4">
        <w:t xml:space="preserve"> M.B.</w:t>
      </w:r>
      <w:r>
        <w:t xml:space="preserve"> as compression of those images will create artifacts that could mislead the model building. I also restricted our scope to work on only 12 clas</w:t>
      </w:r>
      <w:r w:rsidR="00A9108E">
        <w:t>se</w:t>
      </w:r>
      <w:r>
        <w:t>s of cells instead of 19 clas</w:t>
      </w:r>
      <w:r w:rsidR="00A9108E">
        <w:t>se</w:t>
      </w:r>
      <w:r>
        <w:t xml:space="preserve">s </w:t>
      </w:r>
      <w:r w:rsidR="00A9108E">
        <w:t>as we did not have a</w:t>
      </w:r>
      <w:r>
        <w:t xml:space="preserve"> good </w:t>
      </w:r>
      <w:proofErr w:type="gramStart"/>
      <w:r>
        <w:t>amount</w:t>
      </w:r>
      <w:proofErr w:type="gramEnd"/>
      <w:r>
        <w:t xml:space="preserve"> of samples for other classes.</w:t>
      </w:r>
    </w:p>
    <w:p w14:paraId="29C2B336" w14:textId="5F0EFD77" w:rsidR="00DD33B0" w:rsidRDefault="00DD33B0" w:rsidP="00222828">
      <w:r>
        <w:t>Out of 151,797 samples, we split them into 113,780 training samples, 28,445 as validation samples</w:t>
      </w:r>
      <w:r w:rsidR="00A9108E">
        <w:t>,</w:t>
      </w:r>
      <w:r>
        <w:t xml:space="preserve"> and 9,482 as test samples. We used stratified sampling ove</w:t>
      </w:r>
      <w:r w:rsidR="00A9108E">
        <w:t>r</w:t>
      </w:r>
      <w:r>
        <w:t xml:space="preserve"> all the 12 classes.</w:t>
      </w:r>
    </w:p>
    <w:p w14:paraId="5853E58D" w14:textId="0197B1AF" w:rsidR="00DD33B0" w:rsidRDefault="00DD33B0" w:rsidP="00222828">
      <w:r>
        <w:t>For building the model</w:t>
      </w:r>
      <w:r w:rsidR="00A9108E">
        <w:t>,</w:t>
      </w:r>
      <w:r>
        <w:t xml:space="preserve"> we used </w:t>
      </w:r>
      <w:r w:rsidR="00A9108E">
        <w:t xml:space="preserve">the </w:t>
      </w:r>
      <w:r w:rsidR="007255BF">
        <w:t>Transfer lea</w:t>
      </w:r>
      <w:r w:rsidR="00A9108E">
        <w:t>r</w:t>
      </w:r>
      <w:r w:rsidR="007255BF">
        <w:t xml:space="preserve">ning approach to use the base model as </w:t>
      </w:r>
      <w:r w:rsidRPr="007255BF">
        <w:rPr>
          <w:b/>
          <w:bCs/>
        </w:rPr>
        <w:t>VGG16</w:t>
      </w:r>
      <w:r>
        <w:t xml:space="preserve">, </w:t>
      </w:r>
      <w:r w:rsidRPr="007255BF">
        <w:rPr>
          <w:b/>
          <w:bCs/>
        </w:rPr>
        <w:t>ResNet101</w:t>
      </w:r>
      <w:r w:rsidR="00A9108E">
        <w:rPr>
          <w:b/>
          <w:bCs/>
        </w:rPr>
        <w:t>,</w:t>
      </w:r>
      <w:r>
        <w:t xml:space="preserve"> and </w:t>
      </w:r>
      <w:r w:rsidRPr="007255BF">
        <w:rPr>
          <w:b/>
          <w:bCs/>
        </w:rPr>
        <w:t>EffficientNetB6</w:t>
      </w:r>
      <w:r>
        <w:t xml:space="preserve"> models as our base models. The system which ran the modeling has AMD 5800x 8C 16 thread CPU, 128 GB RAM</w:t>
      </w:r>
      <w:r w:rsidR="00A9108E">
        <w:t>,</w:t>
      </w:r>
      <w:r>
        <w:t xml:space="preserve"> and NVIDIA RTX 3090 with 24</w:t>
      </w:r>
      <w:r w:rsidR="00627BD4">
        <w:t xml:space="preserve"> G.B.</w:t>
      </w:r>
      <w:r>
        <w:t xml:space="preserve"> dedicated video memory.</w:t>
      </w:r>
    </w:p>
    <w:p w14:paraId="5D4B8A30" w14:textId="6FF84BBB" w:rsidR="004B35C0" w:rsidRPr="007255BF" w:rsidRDefault="00801315" w:rsidP="00222828">
      <w:r>
        <w:t>Of all the models built, EffficientNetB6 w</w:t>
      </w:r>
      <w:r w:rsidR="00A9108E">
        <w:t>a</w:t>
      </w:r>
      <w:r>
        <w:t>s the top</w:t>
      </w:r>
      <w:r w:rsidR="00A9108E">
        <w:t>-</w:t>
      </w:r>
      <w:r>
        <w:t xml:space="preserve">performing model. This model detected the </w:t>
      </w:r>
      <w:r w:rsidRPr="00801315">
        <w:t>Nucleoplasm</w:t>
      </w:r>
      <w:r>
        <w:t xml:space="preserve"> with 82% accuracy, </w:t>
      </w:r>
      <w:proofErr w:type="gramStart"/>
      <w:r w:rsidRPr="00801315">
        <w:t>Nuclear</w:t>
      </w:r>
      <w:proofErr w:type="gramEnd"/>
      <w:r w:rsidRPr="00801315">
        <w:t xml:space="preserve"> speckles</w:t>
      </w:r>
      <w:r>
        <w:t xml:space="preserve"> with 79% accuracy</w:t>
      </w:r>
      <w:r w:rsidR="00A9108E">
        <w:t>,</w:t>
      </w:r>
      <w:r>
        <w:t xml:space="preserve"> and </w:t>
      </w:r>
      <w:r w:rsidR="00A81E07" w:rsidRPr="00A81E07">
        <w:t>Mitochondria</w:t>
      </w:r>
      <w:r w:rsidR="00A81E07">
        <w:t xml:space="preserve"> with 52% accuracy. The lowest accuracy was found for </w:t>
      </w:r>
      <w:r w:rsidR="00A9108E">
        <w:t xml:space="preserve">the </w:t>
      </w:r>
      <w:r w:rsidR="00A81E07" w:rsidRPr="00A81E07">
        <w:t>Endoplasmic reticulum</w:t>
      </w:r>
      <w:r w:rsidR="00A81E07">
        <w:t xml:space="preserve"> a</w:t>
      </w:r>
      <w:r w:rsidR="00A9108E">
        <w:t>t</w:t>
      </w:r>
      <w:r w:rsidR="00A81E07">
        <w:t xml:space="preserve"> 52%</w:t>
      </w:r>
      <w:r w:rsidR="00A9108E">
        <w:t>,</w:t>
      </w:r>
      <w:r w:rsidR="00A81E07">
        <w:t xml:space="preserve"> which also beat the original goal we ha</w:t>
      </w:r>
      <w:r w:rsidR="00A9108E">
        <w:t>d</w:t>
      </w:r>
      <w:r w:rsidR="00A81E07">
        <w:t xml:space="preserve"> set.</w:t>
      </w:r>
      <w:r w:rsidR="007255BF">
        <w:t xml:space="preserve"> Each model build took about ~3days continuous run.</w:t>
      </w:r>
    </w:p>
    <w:p w14:paraId="58B55E0A" w14:textId="0554FB2F" w:rsidR="00222828" w:rsidRDefault="00222828" w:rsidP="00222828">
      <w:pPr>
        <w:rPr>
          <w:b/>
          <w:bCs/>
        </w:rPr>
      </w:pPr>
      <w:r>
        <w:rPr>
          <w:b/>
          <w:bCs/>
        </w:rPr>
        <w:t>My learnings</w:t>
      </w:r>
    </w:p>
    <w:p w14:paraId="220EF786" w14:textId="3BD63366" w:rsidR="00222828" w:rsidRDefault="00015895" w:rsidP="00C36B19">
      <w:r>
        <w:t>In this course</w:t>
      </w:r>
      <w:r w:rsidR="00A9108E">
        <w:t>,</w:t>
      </w:r>
      <w:r>
        <w:t xml:space="preserve"> </w:t>
      </w:r>
      <w:r w:rsidR="00A9108E">
        <w:t xml:space="preserve">the </w:t>
      </w:r>
      <w:r>
        <w:t>instructor challenged us with real</w:t>
      </w:r>
      <w:r w:rsidR="00A9108E">
        <w:t>-</w:t>
      </w:r>
      <w:r>
        <w:t xml:space="preserve">world problems. </w:t>
      </w:r>
      <w:r w:rsidR="00FF1F65">
        <w:t>In this course</w:t>
      </w:r>
      <w:r w:rsidR="00A9108E">
        <w:t>,</w:t>
      </w:r>
      <w:r w:rsidR="00FF1F65">
        <w:t xml:space="preserve"> I experimented with data science using python language. I learned the how</w:t>
      </w:r>
      <w:r w:rsidR="00A9108E">
        <w:t>-</w:t>
      </w:r>
      <w:r w:rsidR="00FF1F65">
        <w:t>to</w:t>
      </w:r>
      <w:r w:rsidR="00A9108E">
        <w:t>-</w:t>
      </w:r>
      <w:r w:rsidR="00FF1F65">
        <w:t>use spark and d</w:t>
      </w:r>
      <w:r w:rsidR="00A9108E">
        <w:t>id</w:t>
      </w:r>
      <w:r w:rsidR="00FF1F65">
        <w:t xml:space="preserve"> spark batch processing. I learned deep learning principles and real</w:t>
      </w:r>
      <w:r w:rsidR="00A9108E">
        <w:t>-</w:t>
      </w:r>
      <w:r w:rsidR="00FF1F65">
        <w:t>wor</w:t>
      </w:r>
      <w:r w:rsidR="00A9108E">
        <w:t>l</w:t>
      </w:r>
      <w:r w:rsidR="00FF1F65">
        <w:t>d fram</w:t>
      </w:r>
      <w:r w:rsidR="00A9108E">
        <w:t>e</w:t>
      </w:r>
      <w:r w:rsidR="00FF1F65">
        <w:t xml:space="preserve">works like </w:t>
      </w:r>
      <w:proofErr w:type="spellStart"/>
      <w:r w:rsidR="00FF1F65">
        <w:t>Tensorflow</w:t>
      </w:r>
      <w:proofErr w:type="spellEnd"/>
      <w:r w:rsidR="00FF1F65">
        <w:t xml:space="preserve">. I also learned how to use </w:t>
      </w:r>
      <w:r w:rsidR="00A9108E">
        <w:t>Jupi</w:t>
      </w:r>
      <w:r w:rsidR="00FF1F65">
        <w:t xml:space="preserve">ter notebooks </w:t>
      </w:r>
      <w:r w:rsidR="00A9108E">
        <w:t>in data science projects, which are phenomenal</w:t>
      </w:r>
      <w:r w:rsidR="00FF1F65">
        <w:t>.</w:t>
      </w:r>
      <w:r w:rsidR="00FA33BC">
        <w:t xml:space="preserve"> </w:t>
      </w:r>
      <w:r w:rsidR="005A2B3E">
        <w:t>While other classe</w:t>
      </w:r>
      <w:r w:rsidR="00A9108E">
        <w:t>s</w:t>
      </w:r>
      <w:r w:rsidR="005A2B3E">
        <w:t xml:space="preserve"> either took the approach of </w:t>
      </w:r>
      <w:r w:rsidR="00A9108E">
        <w:t xml:space="preserve">a </w:t>
      </w:r>
      <w:r w:rsidR="005A2B3E">
        <w:t>small sample or academic dataset that fits within a spreadsheet to do analysis, this course dealt with e</w:t>
      </w:r>
      <w:r w:rsidR="00A9108E">
        <w:t>normous</w:t>
      </w:r>
      <w:r w:rsidR="005A2B3E">
        <w:t xml:space="preserve"> quantiti</w:t>
      </w:r>
      <w:r w:rsidR="00A9108E">
        <w:t>e</w:t>
      </w:r>
      <w:r w:rsidR="005A2B3E">
        <w:t>s of data that may not fit in a single computer.</w:t>
      </w:r>
      <w:r w:rsidR="004D73AD">
        <w:t xml:space="preserve"> The examples are practical and real</w:t>
      </w:r>
      <w:r w:rsidR="00A9108E">
        <w:t>-</w:t>
      </w:r>
      <w:r w:rsidR="004D73AD">
        <w:t>world problems. Each experiment t</w:t>
      </w:r>
      <w:r w:rsidR="00A9108E">
        <w:t>ook</w:t>
      </w:r>
      <w:r w:rsidR="004D73AD">
        <w:t xml:space="preserve"> time to do</w:t>
      </w:r>
      <w:r w:rsidR="00A9108E">
        <w:t>,</w:t>
      </w:r>
      <w:r w:rsidR="004D73AD">
        <w:t xml:space="preserve"> so planning was also important.</w:t>
      </w:r>
      <w:r w:rsidR="00C07D01">
        <w:t xml:space="preserve"> After this class</w:t>
      </w:r>
      <w:r w:rsidR="00A9108E">
        <w:t>,</w:t>
      </w:r>
      <w:r w:rsidR="00C07D01">
        <w:t xml:space="preserve"> I felt I c</w:t>
      </w:r>
      <w:r w:rsidR="00A9108E">
        <w:t>ould</w:t>
      </w:r>
      <w:r w:rsidR="00C07D01">
        <w:t xml:space="preserve"> handle real</w:t>
      </w:r>
      <w:r w:rsidR="00A9108E">
        <w:t>-</w:t>
      </w:r>
      <w:r w:rsidR="00C07D01">
        <w:t xml:space="preserve">world big data </w:t>
      </w:r>
      <w:proofErr w:type="spellStart"/>
      <w:r w:rsidR="00C07D01">
        <w:t>data</w:t>
      </w:r>
      <w:proofErr w:type="spellEnd"/>
      <w:r w:rsidR="00C07D01">
        <w:t xml:space="preserve"> science problems.</w:t>
      </w:r>
    </w:p>
    <w:p w14:paraId="7AEF8F1D" w14:textId="12414F07" w:rsidR="002214A0" w:rsidRPr="002214A0" w:rsidRDefault="00C510FF" w:rsidP="002214A0">
      <w:pPr>
        <w:pStyle w:val="Heading2"/>
        <w:rPr>
          <w:b/>
          <w:bCs/>
        </w:rPr>
      </w:pPr>
      <w:r w:rsidRPr="002214A0">
        <w:rPr>
          <w:b/>
          <w:bCs/>
        </w:rPr>
        <w:t xml:space="preserve">IST 719: </w:t>
      </w:r>
      <w:r w:rsidR="00627BD4">
        <w:rPr>
          <w:b/>
          <w:bCs/>
        </w:rPr>
        <w:t>"</w:t>
      </w:r>
      <w:r w:rsidRPr="002214A0">
        <w:rPr>
          <w:b/>
          <w:bCs/>
        </w:rPr>
        <w:t>Sony Rules Gaming</w:t>
      </w:r>
      <w:r w:rsidR="00627BD4">
        <w:rPr>
          <w:b/>
          <w:bCs/>
        </w:rPr>
        <w:t>"</w:t>
      </w:r>
      <w:r w:rsidRPr="002214A0">
        <w:rPr>
          <w:b/>
          <w:bCs/>
        </w:rPr>
        <w:t xml:space="preserve"> poster project</w:t>
      </w:r>
    </w:p>
    <w:p w14:paraId="5B7E4335" w14:textId="578C03E0" w:rsidR="002214A0" w:rsidRDefault="002214A0" w:rsidP="002214A0">
      <w:pPr>
        <w:rPr>
          <w:b/>
          <w:bCs/>
        </w:rPr>
      </w:pPr>
      <w:r w:rsidRPr="00222828">
        <w:rPr>
          <w:b/>
          <w:bCs/>
        </w:rPr>
        <w:t xml:space="preserve">About the class and the </w:t>
      </w:r>
      <w:r w:rsidR="00627BD4">
        <w:rPr>
          <w:b/>
          <w:bCs/>
        </w:rPr>
        <w:t>p</w:t>
      </w:r>
      <w:r w:rsidRPr="00222828">
        <w:rPr>
          <w:b/>
          <w:bCs/>
        </w:rPr>
        <w:t>roject</w:t>
      </w:r>
    </w:p>
    <w:p w14:paraId="359137DC" w14:textId="3B289C0F" w:rsidR="002214A0" w:rsidRPr="002214A0" w:rsidRDefault="002214A0" w:rsidP="002214A0">
      <w:r w:rsidRPr="002214A0">
        <w:t>This class</w:t>
      </w:r>
      <w:r>
        <w:t xml:space="preserve"> is about understanding the audience and providing appropriate visualizations to provide insights.</w:t>
      </w:r>
      <w:r w:rsidR="00403D0B">
        <w:t xml:space="preserve"> </w:t>
      </w:r>
      <w:r w:rsidR="00A9108E">
        <w:t>The i</w:t>
      </w:r>
      <w:r w:rsidR="00403D0B">
        <w:t xml:space="preserve">nstructor requested </w:t>
      </w:r>
      <w:r w:rsidR="00A9108E">
        <w:t>that we find a</w:t>
      </w:r>
      <w:r w:rsidR="00403D0B">
        <w:t xml:space="preserve"> large dataset and build a data visualization poster using Adobe illustrator.</w:t>
      </w:r>
      <w:r w:rsidR="004868CF">
        <w:t xml:space="preserve"> I choose </w:t>
      </w:r>
      <w:hyperlink r:id="rId8" w:history="1">
        <w:r w:rsidR="004868CF" w:rsidRPr="004868CF">
          <w:rPr>
            <w:rStyle w:val="Hyperlink"/>
          </w:rPr>
          <w:t>Video Games Sales Dataset</w:t>
        </w:r>
      </w:hyperlink>
      <w:r w:rsidR="004868CF">
        <w:t xml:space="preserve"> from Kaggle. The dataset has about </w:t>
      </w:r>
      <w:r w:rsidR="001B0902">
        <w:t>16,720 observations. Each observation has about 13 features.</w:t>
      </w:r>
      <w:r w:rsidR="00310FBB">
        <w:t xml:space="preserve"> My poster </w:t>
      </w:r>
      <w:r w:rsidR="00A9108E">
        <w:t>provides visualizations about why SONY corporation is the king of the</w:t>
      </w:r>
      <w:r w:rsidR="006A2774">
        <w:t xml:space="preserve"> video game industry.</w:t>
      </w:r>
    </w:p>
    <w:p w14:paraId="62FBC20E" w14:textId="14302F07" w:rsidR="002214A0" w:rsidRDefault="002214A0" w:rsidP="002214A0">
      <w:pPr>
        <w:rPr>
          <w:b/>
          <w:bCs/>
        </w:rPr>
      </w:pPr>
      <w:r w:rsidRPr="00222828">
        <w:rPr>
          <w:b/>
          <w:bCs/>
        </w:rPr>
        <w:t>Project details/execution</w:t>
      </w:r>
    </w:p>
    <w:p w14:paraId="1788DB43" w14:textId="3E48BB59" w:rsidR="00B31F89" w:rsidRDefault="00B31F89" w:rsidP="002214A0">
      <w:r>
        <w:t xml:space="preserve">Data for the </w:t>
      </w:r>
      <w:r w:rsidR="00627BD4">
        <w:t>P</w:t>
      </w:r>
      <w:r>
        <w:t xml:space="preserve">roject was collected from Kaggle. The data is about video games on 3 major </w:t>
      </w:r>
      <w:proofErr w:type="gramStart"/>
      <w:r>
        <w:t>platforms(</w:t>
      </w:r>
      <w:proofErr w:type="gramEnd"/>
      <w:r>
        <w:t>Sony, XBOX</w:t>
      </w:r>
      <w:r w:rsidR="00A9108E">
        <w:t>,</w:t>
      </w:r>
      <w:r>
        <w:t xml:space="preserve"> and Nintendo). There are about 16,720 games present in the dataset.</w:t>
      </w:r>
      <w:r w:rsidR="00C80748">
        <w:t xml:space="preserve"> The </w:t>
      </w:r>
      <w:r w:rsidR="00627BD4">
        <w:t>p</w:t>
      </w:r>
      <w:r w:rsidR="00C80748">
        <w:t>roject was done in 2 phases</w:t>
      </w:r>
      <w:r w:rsidR="00A9108E">
        <w:t xml:space="preserve">. The first phase provides a Work In </w:t>
      </w:r>
      <w:proofErr w:type="gramStart"/>
      <w:r w:rsidR="00A9108E">
        <w:t>Progress(</w:t>
      </w:r>
      <w:proofErr w:type="gramEnd"/>
      <w:r w:rsidR="00A9108E">
        <w:t>WIP) of the proposed visualization. T</w:t>
      </w:r>
      <w:r w:rsidR="00C80748">
        <w:t xml:space="preserve">he final </w:t>
      </w:r>
      <w:r w:rsidR="00A9108E">
        <w:t>p</w:t>
      </w:r>
      <w:r w:rsidR="00C80748">
        <w:t>roject is about posted created using illustrator and exported into PDF.</w:t>
      </w:r>
    </w:p>
    <w:p w14:paraId="520CFE2F" w14:textId="3806AA85" w:rsidR="00D71EE9" w:rsidRDefault="00D71EE9" w:rsidP="002214A0">
      <w:r>
        <w:lastRenderedPageBreak/>
        <w:t xml:space="preserve">For the Work </w:t>
      </w:r>
      <w:proofErr w:type="gramStart"/>
      <w:r>
        <w:t>In</w:t>
      </w:r>
      <w:proofErr w:type="gramEnd"/>
      <w:r>
        <w:t xml:space="preserve"> </w:t>
      </w:r>
      <w:r w:rsidR="00A9108E">
        <w:t>P</w:t>
      </w:r>
      <w:r>
        <w:t>rogress, I planned a layout and provided the poster proposal by taking a picture of the whiteboard diagram I drew using markers.</w:t>
      </w:r>
    </w:p>
    <w:p w14:paraId="743A1409" w14:textId="1D1CE4C7" w:rsidR="00D71EE9" w:rsidRDefault="00D71EE9" w:rsidP="002214A0">
      <w:r>
        <w:t xml:space="preserve">For the plots in the </w:t>
      </w:r>
      <w:r w:rsidR="00627BD4">
        <w:t>p</w:t>
      </w:r>
      <w:r>
        <w:t>roject</w:t>
      </w:r>
      <w:r w:rsidR="00A9108E">
        <w:t>,</w:t>
      </w:r>
      <w:r>
        <w:t xml:space="preserve"> I used R with </w:t>
      </w:r>
      <w:r w:rsidR="00A9108E">
        <w:t xml:space="preserve">the </w:t>
      </w:r>
      <w:proofErr w:type="spellStart"/>
      <w:r>
        <w:t>ggplot</w:t>
      </w:r>
      <w:proofErr w:type="spellEnd"/>
      <w:r w:rsidR="007074C4">
        <w:t xml:space="preserve"> package.</w:t>
      </w:r>
      <w:r w:rsidR="002E1751">
        <w:t xml:space="preserve"> I used additional packages like word</w:t>
      </w:r>
      <w:r w:rsidR="00A9108E">
        <w:t xml:space="preserve"> </w:t>
      </w:r>
      <w:r w:rsidR="002E1751">
        <w:t xml:space="preserve">cloud for a word cloud plot. I used </w:t>
      </w:r>
      <w:proofErr w:type="spellStart"/>
      <w:r w:rsidR="002E1751">
        <w:t>dplyr</w:t>
      </w:r>
      <w:proofErr w:type="spellEnd"/>
      <w:r w:rsidR="002E1751">
        <w:t xml:space="preserve">, </w:t>
      </w:r>
      <w:proofErr w:type="spellStart"/>
      <w:r w:rsidR="002E1751">
        <w:t>tidyr</w:t>
      </w:r>
      <w:proofErr w:type="spellEnd"/>
      <w:r w:rsidR="002E1751">
        <w:t xml:space="preserve"> for data cleanup</w:t>
      </w:r>
      <w:r w:rsidR="00A9108E">
        <w:t>,</w:t>
      </w:r>
      <w:r w:rsidR="002E1751">
        <w:t xml:space="preserve"> and data transformations.</w:t>
      </w:r>
    </w:p>
    <w:p w14:paraId="72E970DF" w14:textId="78D64FD5" w:rsidR="00973072" w:rsidRDefault="00973072" w:rsidP="002214A0">
      <w:r w:rsidRPr="00A9108E">
        <w:rPr>
          <w:b/>
          <w:bCs/>
        </w:rPr>
        <w:t>Data cleanup:</w:t>
      </w:r>
      <w:r>
        <w:t xml:space="preserve"> I filt</w:t>
      </w:r>
      <w:r w:rsidR="00A9108E">
        <w:t>er</w:t>
      </w:r>
      <w:r>
        <w:t>ed the data to have consoles and handhelds only from Sony, XBOX</w:t>
      </w:r>
      <w:r w:rsidR="00A9108E">
        <w:t>,</w:t>
      </w:r>
      <w:r>
        <w:t xml:space="preserve"> and Nintendo as I scope my focus to </w:t>
      </w:r>
      <w:proofErr w:type="gramStart"/>
      <w:r>
        <w:t>look into</w:t>
      </w:r>
      <w:proofErr w:type="gramEnd"/>
      <w:r>
        <w:t xml:space="preserve"> these </w:t>
      </w:r>
      <w:r w:rsidR="00A9108E">
        <w:t>three</w:t>
      </w:r>
      <w:r>
        <w:t xml:space="preserve"> corporations. </w:t>
      </w:r>
      <w:r w:rsidR="00A9108E">
        <w:t>I found the large title stings for word cloud generation and converted them to short acronyms to fit properly in the word cloud. I filtered the data to use data only up to 2016 and removed games where the year is not present</w:t>
      </w:r>
      <w:r w:rsidR="00CA664E">
        <w:t>.</w:t>
      </w:r>
    </w:p>
    <w:p w14:paraId="5AA9A49E" w14:textId="18ADB05D" w:rsidR="004622BB" w:rsidRDefault="004622BB" w:rsidP="002214A0">
      <w:r>
        <w:t xml:space="preserve">The final </w:t>
      </w:r>
      <w:r w:rsidR="00A9108E">
        <w:t>poster was</w:t>
      </w:r>
      <w:r>
        <w:t xml:space="preserve"> developed using </w:t>
      </w:r>
      <w:r w:rsidR="00A9108E">
        <w:t xml:space="preserve">a </w:t>
      </w:r>
      <w:proofErr w:type="gramStart"/>
      <w:r>
        <w:t>2 column</w:t>
      </w:r>
      <w:proofErr w:type="gramEnd"/>
      <w:r>
        <w:t xml:space="preserve"> layout.</w:t>
      </w:r>
      <w:r w:rsidR="00262B2F">
        <w:t xml:space="preserve"> The central theme of the poster was an </w:t>
      </w:r>
      <w:r>
        <w:t xml:space="preserve">image of sales aspects </w:t>
      </w:r>
      <w:r w:rsidR="00262B2F">
        <w:t>of 3 key console brands that</w:t>
      </w:r>
      <w:r w:rsidR="00A9108E">
        <w:t xml:space="preserve"> dr</w:t>
      </w:r>
      <w:r w:rsidR="00262B2F">
        <w:t>ew</w:t>
      </w:r>
      <w:r>
        <w:t xml:space="preserve"> farther audiences towards the </w:t>
      </w:r>
      <w:r w:rsidR="00262B2F">
        <w:t>poster</w:t>
      </w:r>
      <w:r>
        <w:t xml:space="preserve">. </w:t>
      </w:r>
      <w:r w:rsidR="00A9108E">
        <w:t xml:space="preserve">I leveraged Pareto charts and word clouds to provide more </w:t>
      </w:r>
      <w:proofErr w:type="spellStart"/>
      <w:r w:rsidR="00A9108E">
        <w:t>conext</w:t>
      </w:r>
      <w:proofErr w:type="spellEnd"/>
      <w:r w:rsidR="00A9108E">
        <w:t xml:space="preserve"> on which consoles were the best and which gaming company is popular for a nearer audience</w:t>
      </w:r>
      <w:r>
        <w:t>.</w:t>
      </w:r>
      <w:r w:rsidR="002324A1">
        <w:t xml:space="preserve"> Overall</w:t>
      </w:r>
      <w:r w:rsidR="00A9108E">
        <w:t>, I provided</w:t>
      </w:r>
      <w:r w:rsidR="002324A1">
        <w:t xml:space="preserve"> why </w:t>
      </w:r>
      <w:proofErr w:type="spellStart"/>
      <w:r w:rsidR="002324A1">
        <w:t>sony</w:t>
      </w:r>
      <w:proofErr w:type="spellEnd"/>
      <w:r w:rsidR="002324A1">
        <w:t xml:space="preserve"> was the king of video games through data visualization.</w:t>
      </w:r>
    </w:p>
    <w:p w14:paraId="067040CE" w14:textId="30E8F635" w:rsidR="002214A0" w:rsidRDefault="002214A0" w:rsidP="002214A0">
      <w:pPr>
        <w:rPr>
          <w:b/>
          <w:bCs/>
        </w:rPr>
      </w:pPr>
      <w:r>
        <w:rPr>
          <w:b/>
          <w:bCs/>
        </w:rPr>
        <w:t>My learnings</w:t>
      </w:r>
    </w:p>
    <w:p w14:paraId="137377B8" w14:textId="3EF9F5EE" w:rsidR="002214A0" w:rsidRPr="002214A0" w:rsidRDefault="0013662F" w:rsidP="002214A0">
      <w:r>
        <w:t xml:space="preserve">Before this course, I was never into visualizations. I took this course to understand how to tell </w:t>
      </w:r>
      <w:r w:rsidR="00262B2F">
        <w:t xml:space="preserve">the </w:t>
      </w:r>
      <w:r>
        <w:t xml:space="preserve">right stories with data. The course </w:t>
      </w:r>
      <w:r w:rsidR="00262B2F">
        <w:t>helped me understand the visual design principles and helped me</w:t>
      </w:r>
      <w:r>
        <w:t xml:space="preserve"> learn Adobe illustrator. The course also made me unde</w:t>
      </w:r>
      <w:r w:rsidR="00262B2F">
        <w:t>rs</w:t>
      </w:r>
      <w:r>
        <w:t>tand the target audience and prepar</w:t>
      </w:r>
      <w:r w:rsidR="00262B2F">
        <w:t>e</w:t>
      </w:r>
      <w:r>
        <w:t xml:space="preserve"> the right visualization for the specific audience to get </w:t>
      </w:r>
      <w:r w:rsidR="00262B2F">
        <w:t xml:space="preserve">the </w:t>
      </w:r>
      <w:r>
        <w:t xml:space="preserve">right attention. This class also taught me how to </w:t>
      </w:r>
      <w:r w:rsidR="004C277F">
        <w:t>enhance standard plot output from R to provide striking visuals to convey information.</w:t>
      </w:r>
    </w:p>
    <w:p w14:paraId="77478A20" w14:textId="77777777" w:rsidR="002214A0" w:rsidRPr="002214A0" w:rsidRDefault="002214A0" w:rsidP="002214A0"/>
    <w:p w14:paraId="79C6764D" w14:textId="5DF01991" w:rsidR="00EE71AB" w:rsidRDefault="00B3062F" w:rsidP="00B3062F">
      <w:pPr>
        <w:pStyle w:val="Heading2"/>
        <w:rPr>
          <w:b/>
          <w:bCs/>
        </w:rPr>
      </w:pPr>
      <w:r w:rsidRPr="00B3062F">
        <w:rPr>
          <w:b/>
          <w:bCs/>
        </w:rPr>
        <w:t>IST 769: Advanced Database Management</w:t>
      </w:r>
    </w:p>
    <w:p w14:paraId="3C6886A9" w14:textId="33002D97" w:rsidR="001611E6" w:rsidRDefault="00B3062F" w:rsidP="00B3062F">
      <w:r w:rsidRPr="00B3062F">
        <w:t xml:space="preserve">The Three </w:t>
      </w:r>
      <w:proofErr w:type="gramStart"/>
      <w:r w:rsidRPr="00B3062F">
        <w:t>V's</w:t>
      </w:r>
      <w:proofErr w:type="gramEnd"/>
      <w:r w:rsidRPr="00B3062F">
        <w:t xml:space="preserve"> of Big Data: Volume, Velocity, and Variety</w:t>
      </w:r>
      <w:r>
        <w:t>. This class</w:t>
      </w:r>
      <w:r w:rsidR="00794EA4">
        <w:t>,</w:t>
      </w:r>
      <w:r>
        <w:t xml:space="preserve"> in my view</w:t>
      </w:r>
      <w:r w:rsidR="00794EA4">
        <w:t>,</w:t>
      </w:r>
      <w:r>
        <w:t xml:space="preserve"> is a window to different practical databases (tools) available in the current market that can handle various aspects of the 3 </w:t>
      </w:r>
      <w:proofErr w:type="gramStart"/>
      <w:r>
        <w:t>V</w:t>
      </w:r>
      <w:r w:rsidR="00627BD4">
        <w:t>'</w:t>
      </w:r>
      <w:r>
        <w:t>s</w:t>
      </w:r>
      <w:proofErr w:type="gramEnd"/>
      <w:r>
        <w:t xml:space="preserve"> of the data. </w:t>
      </w:r>
    </w:p>
    <w:p w14:paraId="36D7D081" w14:textId="60348513" w:rsidR="001611E6" w:rsidRDefault="001611E6" w:rsidP="00B3062F">
      <w:r>
        <w:t xml:space="preserve">This class provides a detailed view of </w:t>
      </w:r>
      <w:r w:rsidR="00794EA4">
        <w:t xml:space="preserve">the </w:t>
      </w:r>
      <w:r>
        <w:t>CAP theorem. This class also introduced the concept of polyglot persistence and how to achieve scale and performance in processing petabytes of data.</w:t>
      </w:r>
      <w:r w:rsidR="0003099B">
        <w:t xml:space="preserve"> This class also introduced NoSQL databases which are specialized for specific purpose</w:t>
      </w:r>
      <w:r w:rsidR="00794EA4">
        <w:t>s,</w:t>
      </w:r>
      <w:r w:rsidR="0003099B">
        <w:t xml:space="preserve"> and how they fit in polyglot persisten</w:t>
      </w:r>
      <w:r w:rsidR="00794EA4">
        <w:t>c</w:t>
      </w:r>
      <w:r w:rsidR="0003099B">
        <w:t>e to help in data processing and analyzing.</w:t>
      </w:r>
    </w:p>
    <w:p w14:paraId="5B0338E8" w14:textId="6E691B5E" w:rsidR="00B3062F" w:rsidRDefault="00B3062F" w:rsidP="00B3062F">
      <w:r>
        <w:t xml:space="preserve">This class provided advanced aspects of modern RDBMS systems </w:t>
      </w:r>
      <w:r w:rsidR="006929D9">
        <w:t xml:space="preserve">like </w:t>
      </w:r>
      <w:r w:rsidR="003460B2">
        <w:t xml:space="preserve">temporal tables to help with </w:t>
      </w:r>
      <w:r w:rsidR="00794EA4">
        <w:t xml:space="preserve">a </w:t>
      </w:r>
      <w:r w:rsidR="003460B2">
        <w:t>point</w:t>
      </w:r>
      <w:r w:rsidR="00794EA4">
        <w:t>-in-</w:t>
      </w:r>
      <w:r w:rsidR="003460B2">
        <w:t xml:space="preserve">time analysis. Provided the need for transactions and </w:t>
      </w:r>
      <w:r w:rsidR="00794EA4">
        <w:t>implemented them</w:t>
      </w:r>
      <w:r w:rsidR="003460B2">
        <w:t xml:space="preserve"> in MS SQL Server systems.</w:t>
      </w:r>
    </w:p>
    <w:p w14:paraId="681516FE" w14:textId="38348B7F" w:rsidR="003460B2" w:rsidRDefault="003460B2" w:rsidP="00B3062F">
      <w:r>
        <w:t xml:space="preserve">The next section of the class introduced </w:t>
      </w:r>
      <w:r w:rsidR="00794EA4">
        <w:t xml:space="preserve">a </w:t>
      </w:r>
      <w:r>
        <w:t>map</w:t>
      </w:r>
      <w:r w:rsidR="00794EA4">
        <w:t>-</w:t>
      </w:r>
      <w:r>
        <w:t xml:space="preserve">reduce framework to process large amounts of data using Hadoop. A great deal of time spent </w:t>
      </w:r>
      <w:r w:rsidR="00794EA4">
        <w:t>understanding MapReduce and map reduces programming thr</w:t>
      </w:r>
      <w:r>
        <w:t>ough Pig scripting.</w:t>
      </w:r>
      <w:r w:rsidR="00401F9D">
        <w:t xml:space="preserve"> Then the class introduced the other tools like Hive and Impala that plug into </w:t>
      </w:r>
      <w:r w:rsidR="00794EA4">
        <w:t xml:space="preserve">the </w:t>
      </w:r>
      <w:r w:rsidR="00401F9D">
        <w:t>Hadoop framework to help with analytical queries using familiar SQL language and leveraging high</w:t>
      </w:r>
      <w:r w:rsidR="00794EA4">
        <w:t>-</w:t>
      </w:r>
      <w:r w:rsidR="00401F9D">
        <w:t>perfo</w:t>
      </w:r>
      <w:r w:rsidR="00794EA4">
        <w:t>rman</w:t>
      </w:r>
      <w:r w:rsidR="00401F9D">
        <w:t>ce query engines over Hadoop.</w:t>
      </w:r>
    </w:p>
    <w:p w14:paraId="49736D54" w14:textId="5E3A0043" w:rsidR="00401F9D" w:rsidRPr="00B3062F" w:rsidRDefault="00401F9D" w:rsidP="00B3062F">
      <w:r>
        <w:lastRenderedPageBreak/>
        <w:t>The last section of the class introduced various NoSQL databases like Mongo, Redis, Cass</w:t>
      </w:r>
      <w:r w:rsidR="00794EA4">
        <w:t>an</w:t>
      </w:r>
      <w:r>
        <w:t>dra</w:t>
      </w:r>
      <w:r w:rsidR="00794EA4">
        <w:t>,</w:t>
      </w:r>
      <w:r>
        <w:t xml:space="preserve"> and distributed event platf</w:t>
      </w:r>
      <w:r w:rsidR="00794EA4">
        <w:t>or</w:t>
      </w:r>
      <w:r>
        <w:t xml:space="preserve">m Kafka. The class provided how each database is unique and </w:t>
      </w:r>
      <w:r w:rsidR="00794EA4">
        <w:t>its</w:t>
      </w:r>
      <w:r>
        <w:t xml:space="preserve"> possible role in polyglot persistence.</w:t>
      </w:r>
    </w:p>
    <w:p w14:paraId="514190B7" w14:textId="0ED1E75D" w:rsidR="00A97D63" w:rsidRDefault="00EB2FD6" w:rsidP="00C36B19">
      <w:pPr>
        <w:rPr>
          <w:b/>
          <w:bCs/>
        </w:rPr>
      </w:pPr>
      <w:r>
        <w:rPr>
          <w:b/>
          <w:bCs/>
        </w:rPr>
        <w:t>My learnings</w:t>
      </w:r>
    </w:p>
    <w:p w14:paraId="25A59588" w14:textId="50078BD4" w:rsidR="00EB2FD6" w:rsidRDefault="00EB2FD6" w:rsidP="00C36B19">
      <w:r w:rsidRPr="00EB2FD6">
        <w:t xml:space="preserve">I am </w:t>
      </w:r>
      <w:r>
        <w:t xml:space="preserve">currently working as a software engineer. I have some familiarity with RDBMS and NoSQL systems. </w:t>
      </w:r>
      <w:r w:rsidR="00794EA4">
        <w:t xml:space="preserve">I am exploring a career path in Data Engineering combined with Data science and having a </w:t>
      </w:r>
      <w:proofErr w:type="spellStart"/>
      <w:proofErr w:type="gramStart"/>
      <w:r w:rsidR="00794EA4">
        <w:t>first hand</w:t>
      </w:r>
      <w:proofErr w:type="spellEnd"/>
      <w:proofErr w:type="gramEnd"/>
      <w:r w:rsidR="00794EA4">
        <w:t xml:space="preserve"> experience in current generation database technologies help further my skills in the field. This class gave a practical overview of current database systems and how polyglot persistence help solve data storage and processing challenges</w:t>
      </w:r>
      <w:r w:rsidR="001D3D5F">
        <w:t xml:space="preserve">. </w:t>
      </w:r>
      <w:r w:rsidR="00794EA4">
        <w:t>This class helped me equip myself with the details to build an</w:t>
      </w:r>
      <w:r w:rsidR="001D3D5F">
        <w:t xml:space="preserve"> appropriate data platf</w:t>
      </w:r>
      <w:r w:rsidR="00794EA4">
        <w:t>or</w:t>
      </w:r>
      <w:r w:rsidR="001D3D5F">
        <w:t>m for customer need</w:t>
      </w:r>
      <w:r w:rsidR="00794EA4">
        <w:t>s</w:t>
      </w:r>
      <w:r w:rsidR="001D3D5F">
        <w:t>.</w:t>
      </w:r>
    </w:p>
    <w:p w14:paraId="095EDFFA" w14:textId="17C32C8D" w:rsidR="004A10E9" w:rsidRDefault="004A10E9" w:rsidP="00C36B19"/>
    <w:p w14:paraId="19FDE784" w14:textId="7B92CB03" w:rsidR="004A10E9" w:rsidRPr="00B12B9A" w:rsidRDefault="004A10E9" w:rsidP="00B12B9A">
      <w:pPr>
        <w:pStyle w:val="Heading1"/>
        <w:rPr>
          <w:b/>
          <w:bCs/>
        </w:rPr>
      </w:pPr>
      <w:r w:rsidRPr="004A10E9">
        <w:rPr>
          <w:b/>
          <w:bCs/>
        </w:rPr>
        <w:t>Conclusion:</w:t>
      </w:r>
    </w:p>
    <w:p w14:paraId="7E47CDA9" w14:textId="2C63FC4C" w:rsidR="004A10E9" w:rsidRDefault="004A10E9" w:rsidP="004A10E9">
      <w:r>
        <w:t xml:space="preserve">My journey </w:t>
      </w:r>
      <w:r w:rsidR="00794EA4">
        <w:t xml:space="preserve">with </w:t>
      </w:r>
      <w:r>
        <w:t xml:space="preserve">Syracuse </w:t>
      </w:r>
      <w:proofErr w:type="gramStart"/>
      <w:r>
        <w:t>Masters in Applied Data</w:t>
      </w:r>
      <w:r w:rsidR="00794EA4">
        <w:t xml:space="preserve"> </w:t>
      </w:r>
      <w:r>
        <w:t>science</w:t>
      </w:r>
      <w:proofErr w:type="gramEnd"/>
      <w:r>
        <w:t xml:space="preserve"> started first to understand the basics of stat</w:t>
      </w:r>
      <w:r w:rsidR="00794EA4">
        <w:t>i</w:t>
      </w:r>
      <w:r>
        <w:t>stics. Th</w:t>
      </w:r>
      <w:r w:rsidR="002E0637">
        <w:t>e</w:t>
      </w:r>
      <w:r>
        <w:t xml:space="preserve"> foundation of hypothesis tests, understanding of </w:t>
      </w:r>
      <w:r w:rsidR="00864F53">
        <w:t xml:space="preserve">confidence intervals, Bayesian approach were crucial to start </w:t>
      </w:r>
      <w:r w:rsidR="00794EA4">
        <w:t xml:space="preserve">the </w:t>
      </w:r>
      <w:r w:rsidR="00864F53">
        <w:t>Machine Learning journey. The initial parts of the Machine learnings started with Linear modeling and later expanded to Data Mining to explore Association rules, clustering</w:t>
      </w:r>
      <w:r w:rsidR="00794EA4">
        <w:t>,</w:t>
      </w:r>
      <w:r w:rsidR="00864F53">
        <w:t xml:space="preserve"> and text mining. Ever</w:t>
      </w:r>
      <w:r w:rsidR="00794EA4">
        <w:t>ything</w:t>
      </w:r>
      <w:r w:rsidR="00864F53">
        <w:t xml:space="preserve"> was hands</w:t>
      </w:r>
      <w:r w:rsidR="00794EA4">
        <w:t>-</w:t>
      </w:r>
      <w:r w:rsidR="00864F53">
        <w:t xml:space="preserve">on using </w:t>
      </w:r>
      <w:r w:rsidR="00794EA4">
        <w:t xml:space="preserve">the </w:t>
      </w:r>
      <w:r w:rsidR="00864F53">
        <w:t>R and R Studio ecosystem.</w:t>
      </w:r>
      <w:r w:rsidR="006157D6">
        <w:t xml:space="preserve"> Then the learning stepped up</w:t>
      </w:r>
      <w:r w:rsidR="00794EA4">
        <w:t>,</w:t>
      </w:r>
      <w:r w:rsidR="006157D6">
        <w:t xml:space="preserve"> discussing the big data. Processing large datasets reinforced the root concepts to clean the data and leverage pipelines like Apache spark to process millions of records. The projects in big data class taught me python programming and how to leverage </w:t>
      </w:r>
      <w:r w:rsidR="00794EA4">
        <w:t>P</w:t>
      </w:r>
      <w:r w:rsidR="006157D6">
        <w:t xml:space="preserve">ython libraries for Data Science. Data visualization class taught me how to present the analysis based on the audience. Advanced Big Data Management class provided details about the current </w:t>
      </w:r>
      <w:proofErr w:type="spellStart"/>
      <w:r w:rsidR="006157D6">
        <w:t>DataBase</w:t>
      </w:r>
      <w:proofErr w:type="spellEnd"/>
      <w:r w:rsidR="006157D6">
        <w:t xml:space="preserve"> systems and how polyglot architecture is helping to solve some of the </w:t>
      </w:r>
      <w:proofErr w:type="gramStart"/>
      <w:r w:rsidR="006157D6">
        <w:t>large big</w:t>
      </w:r>
      <w:proofErr w:type="gramEnd"/>
      <w:r w:rsidR="006157D6">
        <w:t xml:space="preserve"> data workloads.</w:t>
      </w:r>
    </w:p>
    <w:p w14:paraId="734DA43C" w14:textId="07A40E29" w:rsidR="006157D6" w:rsidRDefault="006157D6" w:rsidP="004A10E9">
      <w:proofErr w:type="gramStart"/>
      <w:r>
        <w:t>Overall</w:t>
      </w:r>
      <w:proofErr w:type="gramEnd"/>
      <w:r>
        <w:t xml:space="preserve"> I learned the following during my tenure:</w:t>
      </w:r>
    </w:p>
    <w:p w14:paraId="3BBFF2F1" w14:textId="37AFFEAE" w:rsidR="006157D6" w:rsidRDefault="006157D6" w:rsidP="006157D6">
      <w:pPr>
        <w:pStyle w:val="ListParagraph"/>
        <w:numPr>
          <w:ilvl w:val="0"/>
          <w:numId w:val="1"/>
        </w:numPr>
      </w:pPr>
      <w:r>
        <w:t>Understandi</w:t>
      </w:r>
      <w:r w:rsidR="00794EA4">
        <w:t>ng</w:t>
      </w:r>
      <w:r>
        <w:t xml:space="preserve"> the statistics </w:t>
      </w:r>
      <w:r w:rsidR="00732919">
        <w:t>needed for data science.</w:t>
      </w:r>
    </w:p>
    <w:p w14:paraId="5A0A89C5" w14:textId="0919A208" w:rsidR="00732919" w:rsidRDefault="00732919" w:rsidP="006157D6">
      <w:pPr>
        <w:pStyle w:val="ListParagraph"/>
        <w:numPr>
          <w:ilvl w:val="0"/>
          <w:numId w:val="1"/>
        </w:numPr>
      </w:pPr>
      <w:r>
        <w:t>Importance of dat</w:t>
      </w:r>
      <w:r w:rsidR="00794EA4">
        <w:t>a</w:t>
      </w:r>
      <w:r>
        <w:t xml:space="preserve"> cleanup, transformation</w:t>
      </w:r>
      <w:r w:rsidR="00794EA4">
        <w:t>,</w:t>
      </w:r>
      <w:r>
        <w:t xml:space="preserve"> and scaling</w:t>
      </w:r>
      <w:r w:rsidR="00794EA4">
        <w:t>.</w:t>
      </w:r>
    </w:p>
    <w:p w14:paraId="08856497" w14:textId="026A7B42" w:rsidR="00732919" w:rsidRDefault="00732919" w:rsidP="00732919">
      <w:pPr>
        <w:pStyle w:val="ListParagraph"/>
        <w:numPr>
          <w:ilvl w:val="0"/>
          <w:numId w:val="1"/>
        </w:numPr>
      </w:pPr>
      <w:r>
        <w:t>Ability to do appropriate sampling for the research task</w:t>
      </w:r>
    </w:p>
    <w:p w14:paraId="4A074BD9" w14:textId="3B6A9FDB" w:rsidR="00732919" w:rsidRDefault="00732919" w:rsidP="00732919">
      <w:pPr>
        <w:pStyle w:val="ListParagraph"/>
        <w:numPr>
          <w:ilvl w:val="0"/>
          <w:numId w:val="1"/>
        </w:numPr>
      </w:pPr>
      <w:r>
        <w:t>Conduct hypothesis tests and provide evidence</w:t>
      </w:r>
    </w:p>
    <w:p w14:paraId="048361BD" w14:textId="6F5F5D43" w:rsidR="00732919" w:rsidRDefault="00732919" w:rsidP="00732919">
      <w:pPr>
        <w:pStyle w:val="ListParagraph"/>
        <w:numPr>
          <w:ilvl w:val="0"/>
          <w:numId w:val="1"/>
        </w:numPr>
      </w:pPr>
      <w:r>
        <w:t>Machine lear</w:t>
      </w:r>
      <w:r w:rsidR="00794EA4">
        <w:t>n</w:t>
      </w:r>
      <w:r>
        <w:t xml:space="preserve">ing leveraging R and Python, Google </w:t>
      </w:r>
      <w:proofErr w:type="spellStart"/>
      <w:r>
        <w:t>Tensorflow</w:t>
      </w:r>
      <w:proofErr w:type="spellEnd"/>
      <w:r>
        <w:t xml:space="preserve">, R </w:t>
      </w:r>
      <w:proofErr w:type="gramStart"/>
      <w:r>
        <w:t>Packages(</w:t>
      </w:r>
      <w:proofErr w:type="spellStart"/>
      <w:proofErr w:type="gramEnd"/>
      <w:r>
        <w:t>ggplot</w:t>
      </w:r>
      <w:proofErr w:type="spellEnd"/>
      <w:r>
        <w:t xml:space="preserve"> .. etc</w:t>
      </w:r>
      <w:r w:rsidR="00794EA4">
        <w:t>.</w:t>
      </w:r>
      <w:r>
        <w:t>), pandas, Apache Spark. Databases using docker containers.</w:t>
      </w:r>
    </w:p>
    <w:p w14:paraId="2BC8A039" w14:textId="3889C66E" w:rsidR="00732919" w:rsidRDefault="00732919" w:rsidP="00732919">
      <w:pPr>
        <w:pStyle w:val="ListParagraph"/>
        <w:numPr>
          <w:ilvl w:val="0"/>
          <w:numId w:val="1"/>
        </w:numPr>
      </w:pPr>
      <w:r>
        <w:t xml:space="preserve">Tools like R Studio, </w:t>
      </w:r>
      <w:proofErr w:type="spellStart"/>
      <w:r>
        <w:t>Jupyter</w:t>
      </w:r>
      <w:proofErr w:type="spellEnd"/>
      <w:r>
        <w:t xml:space="preserve"> notebook, Adobe I</w:t>
      </w:r>
      <w:r w:rsidR="00794EA4">
        <w:t>l</w:t>
      </w:r>
      <w:r>
        <w:t>lustrator</w:t>
      </w:r>
    </w:p>
    <w:p w14:paraId="1C53AA82" w14:textId="77777777" w:rsidR="00D009D6" w:rsidRDefault="00D009D6" w:rsidP="00732919">
      <w:pPr>
        <w:pStyle w:val="ListParagraph"/>
        <w:numPr>
          <w:ilvl w:val="0"/>
          <w:numId w:val="1"/>
        </w:numPr>
      </w:pPr>
      <w:r>
        <w:t>Developing Machine learning models. Evaluation of models and optimization.</w:t>
      </w:r>
    </w:p>
    <w:p w14:paraId="3452E48D" w14:textId="1E49CF38" w:rsidR="00D009D6" w:rsidRDefault="00D009D6" w:rsidP="00732919">
      <w:pPr>
        <w:pStyle w:val="ListParagraph"/>
        <w:numPr>
          <w:ilvl w:val="0"/>
          <w:numId w:val="1"/>
        </w:numPr>
      </w:pPr>
      <w:r>
        <w:t>Interpret results and provide visualizations to the target audience</w:t>
      </w:r>
    </w:p>
    <w:p w14:paraId="0E614606" w14:textId="3654ABAA" w:rsidR="00600364" w:rsidRDefault="000E3504" w:rsidP="000E3504">
      <w:r>
        <w:t>The app</w:t>
      </w:r>
      <w:r w:rsidR="00794EA4">
        <w:t>l</w:t>
      </w:r>
      <w:r>
        <w:t xml:space="preserve">ied part </w:t>
      </w:r>
      <w:proofErr w:type="spellStart"/>
      <w:r>
        <w:t>f</w:t>
      </w:r>
      <w:proofErr w:type="spellEnd"/>
      <w:r>
        <w:t xml:space="preserve"> the course is what made the </w:t>
      </w:r>
      <w:r w:rsidR="00794EA4">
        <w:t>real</w:t>
      </w:r>
      <w:r>
        <w:t xml:space="preserve"> difference in the course. The early classes ha</w:t>
      </w:r>
      <w:r w:rsidR="00794EA4">
        <w:t>ve</w:t>
      </w:r>
      <w:r>
        <w:t xml:space="preserve"> </w:t>
      </w:r>
      <w:r w:rsidR="00794EA4">
        <w:t xml:space="preserve">the </w:t>
      </w:r>
      <w:r>
        <w:t>right amount of theory related to Data Science fundamentals</w:t>
      </w:r>
      <w:r w:rsidR="00794EA4">
        <w:t>,</w:t>
      </w:r>
      <w:r>
        <w:t xml:space="preserve"> and after that</w:t>
      </w:r>
      <w:r w:rsidR="00794EA4">
        <w:t>,</w:t>
      </w:r>
      <w:r>
        <w:t xml:space="preserve"> each class </w:t>
      </w:r>
      <w:r w:rsidR="00794EA4">
        <w:t xml:space="preserve">is </w:t>
      </w:r>
      <w:r>
        <w:t xml:space="preserve">followed </w:t>
      </w:r>
      <w:r w:rsidR="00794EA4">
        <w:t>by</w:t>
      </w:r>
      <w:r>
        <w:t xml:space="preserve"> intensive hands</w:t>
      </w:r>
      <w:r w:rsidR="00794EA4">
        <w:t>-</w:t>
      </w:r>
      <w:r>
        <w:t>on exercises and projects. I did some projects individually and did some projects collaboratively.</w:t>
      </w:r>
      <w:r w:rsidR="000309BF">
        <w:t xml:space="preserve"> During </w:t>
      </w:r>
      <w:r w:rsidR="00794EA4">
        <w:t xml:space="preserve">the </w:t>
      </w:r>
      <w:r w:rsidR="000309BF">
        <w:t>collaboration</w:t>
      </w:r>
      <w:r w:rsidR="00794EA4">
        <w:t>,</w:t>
      </w:r>
      <w:r w:rsidR="000309BF">
        <w:t xml:space="preserve"> I learned about </w:t>
      </w:r>
      <w:r w:rsidR="00794EA4">
        <w:t xml:space="preserve">a </w:t>
      </w:r>
      <w:r w:rsidR="000309BF">
        <w:t>new point of view from non</w:t>
      </w:r>
      <w:r w:rsidR="00794EA4">
        <w:t>-</w:t>
      </w:r>
      <w:r w:rsidR="000309BF">
        <w:t>engineering background co</w:t>
      </w:r>
      <w:r w:rsidR="00794EA4">
        <w:t>-</w:t>
      </w:r>
      <w:r w:rsidR="000309BF">
        <w:t>students which provided more insight to me to understand the audience better</w:t>
      </w:r>
      <w:r w:rsidR="00243052">
        <w:t xml:space="preserve"> and really helped me to build common ground through the lear</w:t>
      </w:r>
      <w:r w:rsidR="00794EA4">
        <w:t>n</w:t>
      </w:r>
      <w:r w:rsidR="00243052">
        <w:t>ings used from data visualization.</w:t>
      </w:r>
    </w:p>
    <w:p w14:paraId="750E10DC" w14:textId="014DA023" w:rsidR="00454F27" w:rsidRDefault="00600364">
      <w:r>
        <w:lastRenderedPageBreak/>
        <w:t>After the course</w:t>
      </w:r>
      <w:r w:rsidR="00794EA4">
        <w:t>, I am confident that</w:t>
      </w:r>
      <w:r>
        <w:t xml:space="preserve"> I can outline a clear research problem. I can clean munge data appropriate to the research scenario. I can build models to help answer the research question and evaluate them. I am confident that I can provide results based on the target audience. </w:t>
      </w:r>
    </w:p>
    <w:p w14:paraId="75E75124" w14:textId="4620C0D2" w:rsidR="00283864" w:rsidRDefault="00283864"/>
    <w:p w14:paraId="64374A71" w14:textId="4A3E1C7D" w:rsidR="00283864" w:rsidRPr="00A70106" w:rsidRDefault="00283864" w:rsidP="00283864">
      <w:pPr>
        <w:pStyle w:val="Heading1"/>
        <w:rPr>
          <w:b/>
          <w:bCs/>
        </w:rPr>
      </w:pPr>
      <w:r w:rsidRPr="00A70106">
        <w:rPr>
          <w:b/>
          <w:bCs/>
        </w:rPr>
        <w:t>Student Information</w:t>
      </w:r>
    </w:p>
    <w:p w14:paraId="4BD7D6D4" w14:textId="7B234265" w:rsidR="00283864" w:rsidRDefault="00283864" w:rsidP="00283864">
      <w:pPr>
        <w:pStyle w:val="ListParagraph"/>
        <w:numPr>
          <w:ilvl w:val="0"/>
          <w:numId w:val="1"/>
        </w:numPr>
      </w:pPr>
      <w:r>
        <w:t>Name</w:t>
      </w:r>
      <w:r w:rsidR="00A70106">
        <w:tab/>
      </w:r>
      <w:r>
        <w:t>: Srihari Busam</w:t>
      </w:r>
    </w:p>
    <w:p w14:paraId="795D699B" w14:textId="12B70CCA" w:rsidR="00283864" w:rsidRPr="00FB5A46" w:rsidRDefault="00283864" w:rsidP="00283864">
      <w:pPr>
        <w:pStyle w:val="ListParagraph"/>
        <w:numPr>
          <w:ilvl w:val="0"/>
          <w:numId w:val="1"/>
        </w:numPr>
      </w:pPr>
      <w:r>
        <w:t xml:space="preserve">SUID </w:t>
      </w:r>
      <w:r w:rsidR="00A70106">
        <w:tab/>
      </w:r>
      <w:r>
        <w:t xml:space="preserve">: </w:t>
      </w:r>
      <w:r w:rsidR="00FB5A46">
        <w:rPr>
          <w:rFonts w:ascii="Arial" w:hAnsi="Arial" w:cs="Arial"/>
          <w:color w:val="333333"/>
          <w:sz w:val="21"/>
          <w:szCs w:val="21"/>
          <w:shd w:val="clear" w:color="auto" w:fill="FFFFFF"/>
        </w:rPr>
        <w:t>742162654</w:t>
      </w:r>
    </w:p>
    <w:p w14:paraId="2A3FE8ED" w14:textId="13725636" w:rsidR="00FB5A46" w:rsidRDefault="00FB5A46" w:rsidP="00283864">
      <w:pPr>
        <w:pStyle w:val="ListParagraph"/>
        <w:numPr>
          <w:ilvl w:val="0"/>
          <w:numId w:val="1"/>
        </w:numPr>
      </w:pPr>
      <w:r>
        <w:t>NetID</w:t>
      </w:r>
      <w:r w:rsidR="00A70106">
        <w:tab/>
      </w:r>
      <w:r>
        <w:t>: SBUSAM</w:t>
      </w:r>
    </w:p>
    <w:p w14:paraId="13758701" w14:textId="24620B45" w:rsidR="00283864" w:rsidRDefault="00283864" w:rsidP="00283864">
      <w:pPr>
        <w:pStyle w:val="ListParagraph"/>
        <w:numPr>
          <w:ilvl w:val="0"/>
          <w:numId w:val="1"/>
        </w:numPr>
      </w:pPr>
      <w:r>
        <w:t>Email</w:t>
      </w:r>
      <w:r w:rsidR="00A70106">
        <w:tab/>
      </w:r>
      <w:r>
        <w:t xml:space="preserve">: </w:t>
      </w:r>
      <w:hyperlink r:id="rId9" w:history="1">
        <w:r w:rsidRPr="009E679A">
          <w:rPr>
            <w:rStyle w:val="Hyperlink"/>
          </w:rPr>
          <w:t>sbusam@syr.edu</w:t>
        </w:r>
      </w:hyperlink>
    </w:p>
    <w:p w14:paraId="63C7F30B" w14:textId="0666678D" w:rsidR="00283864" w:rsidRDefault="00283864" w:rsidP="00283864">
      <w:pPr>
        <w:pStyle w:val="ListParagraph"/>
        <w:numPr>
          <w:ilvl w:val="0"/>
          <w:numId w:val="1"/>
        </w:numPr>
      </w:pPr>
      <w:r>
        <w:t>Program: M.S in Applied Data Science</w:t>
      </w:r>
    </w:p>
    <w:p w14:paraId="39C813A3" w14:textId="5035942E" w:rsidR="00283864" w:rsidRDefault="00283864" w:rsidP="00283864">
      <w:pPr>
        <w:pStyle w:val="ListParagraph"/>
        <w:numPr>
          <w:ilvl w:val="0"/>
          <w:numId w:val="1"/>
        </w:numPr>
      </w:pPr>
      <w:proofErr w:type="spellStart"/>
      <w:proofErr w:type="gramStart"/>
      <w:r>
        <w:t>Linkedin</w:t>
      </w:r>
      <w:proofErr w:type="spellEnd"/>
      <w:r>
        <w:t xml:space="preserve"> :</w:t>
      </w:r>
      <w:proofErr w:type="gramEnd"/>
      <w:r>
        <w:t xml:space="preserve"> </w:t>
      </w:r>
      <w:hyperlink r:id="rId10" w:history="1">
        <w:r w:rsidRPr="009E679A">
          <w:rPr>
            <w:rStyle w:val="Hyperlink"/>
          </w:rPr>
          <w:t>https://www.linkedin.com/in/srihari-busam/</w:t>
        </w:r>
      </w:hyperlink>
      <w:r>
        <w:t xml:space="preserve"> </w:t>
      </w:r>
    </w:p>
    <w:sectPr w:rsidR="002838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218A1"/>
    <w:multiLevelType w:val="hybridMultilevel"/>
    <w:tmpl w:val="0A188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tjA0tbQwNzE0NjVS0lEKTi0uzszPAykwrwUAsblTBiwAAAA="/>
  </w:docVars>
  <w:rsids>
    <w:rsidRoot w:val="003056F9"/>
    <w:rsid w:val="000029D4"/>
    <w:rsid w:val="00015751"/>
    <w:rsid w:val="00015895"/>
    <w:rsid w:val="00020D10"/>
    <w:rsid w:val="000303A7"/>
    <w:rsid w:val="0003099B"/>
    <w:rsid w:val="000309BF"/>
    <w:rsid w:val="00032737"/>
    <w:rsid w:val="00063C79"/>
    <w:rsid w:val="00083D26"/>
    <w:rsid w:val="000E30AB"/>
    <w:rsid w:val="000E3504"/>
    <w:rsid w:val="000F3BC0"/>
    <w:rsid w:val="0013662F"/>
    <w:rsid w:val="001547C3"/>
    <w:rsid w:val="001611E6"/>
    <w:rsid w:val="0017003B"/>
    <w:rsid w:val="00186F2A"/>
    <w:rsid w:val="001B0902"/>
    <w:rsid w:val="001C038C"/>
    <w:rsid w:val="001D3D5F"/>
    <w:rsid w:val="002214A0"/>
    <w:rsid w:val="00222828"/>
    <w:rsid w:val="002324A1"/>
    <w:rsid w:val="0024002D"/>
    <w:rsid w:val="00243052"/>
    <w:rsid w:val="00262B2F"/>
    <w:rsid w:val="00271982"/>
    <w:rsid w:val="0027349D"/>
    <w:rsid w:val="002750D4"/>
    <w:rsid w:val="00283864"/>
    <w:rsid w:val="002B53D7"/>
    <w:rsid w:val="002D30B5"/>
    <w:rsid w:val="002D7F94"/>
    <w:rsid w:val="002E0637"/>
    <w:rsid w:val="002E1751"/>
    <w:rsid w:val="00304564"/>
    <w:rsid w:val="003056F9"/>
    <w:rsid w:val="00310FBB"/>
    <w:rsid w:val="00316A5B"/>
    <w:rsid w:val="0032007D"/>
    <w:rsid w:val="003460B2"/>
    <w:rsid w:val="003D24E7"/>
    <w:rsid w:val="003D4506"/>
    <w:rsid w:val="003D5F79"/>
    <w:rsid w:val="00401F9D"/>
    <w:rsid w:val="00403D0B"/>
    <w:rsid w:val="004248D1"/>
    <w:rsid w:val="0044087A"/>
    <w:rsid w:val="00454F27"/>
    <w:rsid w:val="004622BB"/>
    <w:rsid w:val="00485AEE"/>
    <w:rsid w:val="004868CF"/>
    <w:rsid w:val="004A10E9"/>
    <w:rsid w:val="004A28FE"/>
    <w:rsid w:val="004B35C0"/>
    <w:rsid w:val="004C277F"/>
    <w:rsid w:val="004D73AD"/>
    <w:rsid w:val="004F72B1"/>
    <w:rsid w:val="00506031"/>
    <w:rsid w:val="00540375"/>
    <w:rsid w:val="005A2B3E"/>
    <w:rsid w:val="005D35CB"/>
    <w:rsid w:val="00600364"/>
    <w:rsid w:val="006157D6"/>
    <w:rsid w:val="00621158"/>
    <w:rsid w:val="00627BD4"/>
    <w:rsid w:val="00687D59"/>
    <w:rsid w:val="006929D9"/>
    <w:rsid w:val="006A2774"/>
    <w:rsid w:val="006C5E12"/>
    <w:rsid w:val="006E2354"/>
    <w:rsid w:val="007074C4"/>
    <w:rsid w:val="007255BF"/>
    <w:rsid w:val="00732919"/>
    <w:rsid w:val="00782D46"/>
    <w:rsid w:val="0079218B"/>
    <w:rsid w:val="00794EA4"/>
    <w:rsid w:val="007B0312"/>
    <w:rsid w:val="00801315"/>
    <w:rsid w:val="00864F53"/>
    <w:rsid w:val="008F342B"/>
    <w:rsid w:val="00911422"/>
    <w:rsid w:val="00931DB7"/>
    <w:rsid w:val="009654CF"/>
    <w:rsid w:val="00973072"/>
    <w:rsid w:val="009B7F5E"/>
    <w:rsid w:val="009D09CA"/>
    <w:rsid w:val="00A10845"/>
    <w:rsid w:val="00A31BFA"/>
    <w:rsid w:val="00A6546F"/>
    <w:rsid w:val="00A70106"/>
    <w:rsid w:val="00A81E07"/>
    <w:rsid w:val="00A9108E"/>
    <w:rsid w:val="00A94ABA"/>
    <w:rsid w:val="00A97D63"/>
    <w:rsid w:val="00AF4682"/>
    <w:rsid w:val="00B12B9A"/>
    <w:rsid w:val="00B3062F"/>
    <w:rsid w:val="00B31F89"/>
    <w:rsid w:val="00B31F98"/>
    <w:rsid w:val="00B92B00"/>
    <w:rsid w:val="00B96FE6"/>
    <w:rsid w:val="00BC75F9"/>
    <w:rsid w:val="00BF12F3"/>
    <w:rsid w:val="00BF46FA"/>
    <w:rsid w:val="00C0737A"/>
    <w:rsid w:val="00C07D01"/>
    <w:rsid w:val="00C36B19"/>
    <w:rsid w:val="00C44DFA"/>
    <w:rsid w:val="00C510FF"/>
    <w:rsid w:val="00C63539"/>
    <w:rsid w:val="00C80748"/>
    <w:rsid w:val="00CA1F36"/>
    <w:rsid w:val="00CA664E"/>
    <w:rsid w:val="00D009D6"/>
    <w:rsid w:val="00D0300C"/>
    <w:rsid w:val="00D16CA0"/>
    <w:rsid w:val="00D31F82"/>
    <w:rsid w:val="00D379FD"/>
    <w:rsid w:val="00D71EE9"/>
    <w:rsid w:val="00D91087"/>
    <w:rsid w:val="00DB7A1C"/>
    <w:rsid w:val="00DD33B0"/>
    <w:rsid w:val="00DE2C46"/>
    <w:rsid w:val="00E736EA"/>
    <w:rsid w:val="00E863E8"/>
    <w:rsid w:val="00E96B78"/>
    <w:rsid w:val="00EB2FD6"/>
    <w:rsid w:val="00EE71AB"/>
    <w:rsid w:val="00EF4DD9"/>
    <w:rsid w:val="00F1669F"/>
    <w:rsid w:val="00F7337C"/>
    <w:rsid w:val="00FA33BC"/>
    <w:rsid w:val="00FB5A46"/>
    <w:rsid w:val="00F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A7F"/>
  <w15:chartTrackingRefBased/>
  <w15:docId w15:val="{C31BC84B-0D9F-45BC-A57F-0312C88F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F27"/>
    <w:rPr>
      <w:color w:val="0563C1" w:themeColor="hyperlink"/>
      <w:u w:val="single"/>
    </w:rPr>
  </w:style>
  <w:style w:type="character" w:styleId="UnresolvedMention">
    <w:name w:val="Unresolved Mention"/>
    <w:basedOn w:val="DefaultParagraphFont"/>
    <w:uiPriority w:val="99"/>
    <w:semiHidden/>
    <w:unhideWhenUsed/>
    <w:rsid w:val="00454F27"/>
    <w:rPr>
      <w:color w:val="605E5C"/>
      <w:shd w:val="clear" w:color="auto" w:fill="E1DFDD"/>
    </w:rPr>
  </w:style>
  <w:style w:type="character" w:customStyle="1" w:styleId="Heading1Char">
    <w:name w:val="Heading 1 Char"/>
    <w:basedOn w:val="DefaultParagraphFont"/>
    <w:link w:val="Heading1"/>
    <w:uiPriority w:val="9"/>
    <w:rsid w:val="00C36B1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7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71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96F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15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97969">
      <w:bodyDiv w:val="1"/>
      <w:marLeft w:val="0"/>
      <w:marRight w:val="0"/>
      <w:marTop w:val="0"/>
      <w:marBottom w:val="0"/>
      <w:divBdr>
        <w:top w:val="none" w:sz="0" w:space="0" w:color="auto"/>
        <w:left w:val="none" w:sz="0" w:space="0" w:color="auto"/>
        <w:bottom w:val="none" w:sz="0" w:space="0" w:color="auto"/>
        <w:right w:val="none" w:sz="0" w:space="0" w:color="auto"/>
      </w:divBdr>
    </w:div>
    <w:div w:id="625895136">
      <w:bodyDiv w:val="1"/>
      <w:marLeft w:val="0"/>
      <w:marRight w:val="0"/>
      <w:marTop w:val="0"/>
      <w:marBottom w:val="0"/>
      <w:divBdr>
        <w:top w:val="none" w:sz="0" w:space="0" w:color="auto"/>
        <w:left w:val="none" w:sz="0" w:space="0" w:color="auto"/>
        <w:bottom w:val="none" w:sz="0" w:space="0" w:color="auto"/>
        <w:right w:val="none" w:sz="0" w:space="0" w:color="auto"/>
      </w:divBdr>
    </w:div>
    <w:div w:id="1070814560">
      <w:bodyDiv w:val="1"/>
      <w:marLeft w:val="0"/>
      <w:marRight w:val="0"/>
      <w:marTop w:val="0"/>
      <w:marBottom w:val="0"/>
      <w:divBdr>
        <w:top w:val="none" w:sz="0" w:space="0" w:color="auto"/>
        <w:left w:val="none" w:sz="0" w:space="0" w:color="auto"/>
        <w:bottom w:val="none" w:sz="0" w:space="0" w:color="auto"/>
        <w:right w:val="none" w:sz="0" w:space="0" w:color="auto"/>
      </w:divBdr>
    </w:div>
    <w:div w:id="1276477219">
      <w:bodyDiv w:val="1"/>
      <w:marLeft w:val="0"/>
      <w:marRight w:val="0"/>
      <w:marTop w:val="0"/>
      <w:marBottom w:val="0"/>
      <w:divBdr>
        <w:top w:val="none" w:sz="0" w:space="0" w:color="auto"/>
        <w:left w:val="none" w:sz="0" w:space="0" w:color="auto"/>
        <w:bottom w:val="none" w:sz="0" w:space="0" w:color="auto"/>
        <w:right w:val="none" w:sz="0" w:space="0" w:color="auto"/>
      </w:divBdr>
    </w:div>
    <w:div w:id="21033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idtwr/videogames-sales-dataset" TargetMode="External"/><Relationship Id="rId3" Type="http://schemas.openxmlformats.org/officeDocument/2006/relationships/settings" Target="settings.xml"/><Relationship Id="rId7" Type="http://schemas.openxmlformats.org/officeDocument/2006/relationships/hyperlink" Target="https://www.kaggle.com/c/hpa-single-cell-image-classificat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hpa-single-cell-image-classification" TargetMode="External"/><Relationship Id="rId11" Type="http://schemas.openxmlformats.org/officeDocument/2006/relationships/fontTable" Target="fontTable.xml"/><Relationship Id="rId5" Type="http://schemas.openxmlformats.org/officeDocument/2006/relationships/hyperlink" Target="mailto:sbusam@syr.edy" TargetMode="External"/><Relationship Id="rId10" Type="http://schemas.openxmlformats.org/officeDocument/2006/relationships/hyperlink" Target="https://www.linkedin.com/in/srihari-busam/" TargetMode="External"/><Relationship Id="rId4" Type="http://schemas.openxmlformats.org/officeDocument/2006/relationships/webSettings" Target="webSettings.xml"/><Relationship Id="rId9" Type="http://schemas.openxmlformats.org/officeDocument/2006/relationships/hyperlink" Target="mailto:sbusam@syr.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TotalTime>
  <Pages>8</Pages>
  <Words>3203</Words>
  <Characters>1825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Busam</dc:creator>
  <cp:keywords/>
  <dc:description/>
  <cp:lastModifiedBy>Srihari Busam</cp:lastModifiedBy>
  <cp:revision>102</cp:revision>
  <dcterms:created xsi:type="dcterms:W3CDTF">2022-01-27T06:22:00Z</dcterms:created>
  <dcterms:modified xsi:type="dcterms:W3CDTF">2022-02-09T07:12:00Z</dcterms:modified>
</cp:coreProperties>
</file>